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6A010F" w14:textId="173267EA" w:rsidR="00EC7BC4" w:rsidRPr="00315C27" w:rsidRDefault="00366DF1">
      <w:pPr>
        <w:rPr>
          <w:b/>
          <w:bCs/>
          <w:sz w:val="36"/>
          <w:szCs w:val="36"/>
        </w:rPr>
      </w:pPr>
      <w:r w:rsidRPr="00315C27">
        <w:rPr>
          <w:b/>
          <w:bCs/>
          <w:sz w:val="36"/>
          <w:szCs w:val="36"/>
        </w:rPr>
        <w:t>Name: Gaurav Kumar Singh</w:t>
      </w:r>
    </w:p>
    <w:p w14:paraId="03C93CAD" w14:textId="48A1C691" w:rsidR="00366DF1" w:rsidRPr="00315C27" w:rsidRDefault="00366DF1">
      <w:pPr>
        <w:rPr>
          <w:b/>
          <w:bCs/>
          <w:sz w:val="36"/>
          <w:szCs w:val="36"/>
        </w:rPr>
      </w:pPr>
      <w:r w:rsidRPr="00315C27">
        <w:rPr>
          <w:b/>
          <w:bCs/>
          <w:sz w:val="36"/>
          <w:szCs w:val="36"/>
        </w:rPr>
        <w:t>Registration Number: 19BCE2119</w:t>
      </w:r>
    </w:p>
    <w:p w14:paraId="014B7A34" w14:textId="6E729E41" w:rsidR="00366DF1" w:rsidRPr="00315C27" w:rsidRDefault="00366DF1">
      <w:pPr>
        <w:rPr>
          <w:b/>
          <w:bCs/>
          <w:sz w:val="36"/>
          <w:szCs w:val="36"/>
        </w:rPr>
      </w:pPr>
      <w:r w:rsidRPr="00315C27">
        <w:rPr>
          <w:b/>
          <w:bCs/>
          <w:sz w:val="36"/>
          <w:szCs w:val="36"/>
        </w:rPr>
        <w:t>Course: Internet and Web Programming (CSE3002)</w:t>
      </w:r>
    </w:p>
    <w:p w14:paraId="3E2E258A" w14:textId="0B62F7C7" w:rsidR="00366DF1" w:rsidRDefault="00366DF1"/>
    <w:p w14:paraId="5CD14F4F" w14:textId="77777777" w:rsidR="00366DF1" w:rsidRPr="00366DF1" w:rsidRDefault="00366DF1" w:rsidP="00366DF1">
      <w:pPr>
        <w:spacing w:before="100" w:beforeAutospacing="1" w:after="100" w:afterAutospacing="1" w:line="240" w:lineRule="auto"/>
        <w:jc w:val="both"/>
        <w:outlineLvl w:val="0"/>
        <w:rPr>
          <w:rFonts w:ascii="Segoe UI" w:eastAsia="Times New Roman" w:hAnsi="Segoe UI" w:cs="Segoe UI"/>
          <w:b/>
          <w:bCs/>
          <w:kern w:val="36"/>
          <w:sz w:val="48"/>
          <w:szCs w:val="48"/>
          <w:lang w:eastAsia="en-IN"/>
        </w:rPr>
      </w:pPr>
      <w:proofErr w:type="gramStart"/>
      <w:r w:rsidRPr="00366DF1">
        <w:rPr>
          <w:rFonts w:ascii="Times New Roman" w:eastAsia="Times New Roman" w:hAnsi="Times New Roman" w:cs="Times New Roman"/>
          <w:b/>
          <w:bCs/>
          <w:kern w:val="36"/>
          <w:sz w:val="32"/>
          <w:szCs w:val="32"/>
          <w:lang w:eastAsia="en-IN"/>
        </w:rPr>
        <w:t>Question :</w:t>
      </w:r>
      <w:proofErr w:type="gramEnd"/>
      <w:r w:rsidRPr="00366DF1">
        <w:rPr>
          <w:rFonts w:ascii="Times New Roman" w:eastAsia="Times New Roman" w:hAnsi="Times New Roman" w:cs="Times New Roman"/>
          <w:b/>
          <w:bCs/>
          <w:kern w:val="36"/>
          <w:sz w:val="32"/>
          <w:szCs w:val="32"/>
          <w:lang w:eastAsia="en-IN"/>
        </w:rPr>
        <w:t xml:space="preserve"> 1 </w:t>
      </w:r>
    </w:p>
    <w:p w14:paraId="64DC6B67" w14:textId="77777777" w:rsidR="00366DF1" w:rsidRPr="00366DF1" w:rsidRDefault="00366DF1" w:rsidP="00366DF1">
      <w:pPr>
        <w:spacing w:before="100" w:beforeAutospacing="1" w:after="100" w:afterAutospacing="1" w:line="240" w:lineRule="auto"/>
        <w:jc w:val="both"/>
        <w:outlineLvl w:val="0"/>
        <w:rPr>
          <w:rFonts w:ascii="Segoe UI" w:eastAsia="Times New Roman" w:hAnsi="Segoe UI" w:cs="Segoe UI"/>
          <w:b/>
          <w:bCs/>
          <w:kern w:val="36"/>
          <w:sz w:val="48"/>
          <w:szCs w:val="48"/>
          <w:lang w:eastAsia="en-IN"/>
        </w:rPr>
      </w:pPr>
      <w:r w:rsidRPr="00366DF1">
        <w:rPr>
          <w:rFonts w:ascii="Times New Roman" w:eastAsia="Times New Roman" w:hAnsi="Times New Roman" w:cs="Times New Roman"/>
          <w:b/>
          <w:bCs/>
          <w:kern w:val="36"/>
          <w:sz w:val="32"/>
          <w:szCs w:val="32"/>
          <w:lang w:eastAsia="en-IN"/>
        </w:rPr>
        <w:t xml:space="preserve">Develop a Password Strength Meter application using HTML, CSS and JS. </w:t>
      </w:r>
    </w:p>
    <w:p w14:paraId="77114939" w14:textId="77777777" w:rsidR="00366DF1" w:rsidRPr="00366DF1" w:rsidRDefault="00366DF1" w:rsidP="00366DF1">
      <w:pPr>
        <w:spacing w:before="100" w:beforeAutospacing="1" w:after="100" w:afterAutospacing="1" w:line="240" w:lineRule="auto"/>
        <w:jc w:val="both"/>
        <w:outlineLvl w:val="0"/>
        <w:rPr>
          <w:rFonts w:ascii="Segoe UI" w:eastAsia="Times New Roman" w:hAnsi="Segoe UI" w:cs="Segoe UI"/>
          <w:b/>
          <w:bCs/>
          <w:kern w:val="36"/>
          <w:sz w:val="48"/>
          <w:szCs w:val="48"/>
          <w:lang w:eastAsia="en-IN"/>
        </w:rPr>
      </w:pPr>
      <w:r w:rsidRPr="00366DF1">
        <w:rPr>
          <w:rFonts w:ascii="Times New Roman" w:eastAsia="Times New Roman" w:hAnsi="Times New Roman" w:cs="Times New Roman"/>
          <w:b/>
          <w:bCs/>
          <w:kern w:val="36"/>
          <w:sz w:val="32"/>
          <w:szCs w:val="32"/>
          <w:lang w:eastAsia="en-IN"/>
        </w:rPr>
        <w:t>Password strength calculation</w:t>
      </w:r>
    </w:p>
    <w:p w14:paraId="6D3304BE" w14:textId="77777777" w:rsidR="00366DF1" w:rsidRPr="00366DF1" w:rsidRDefault="00366DF1" w:rsidP="00366DF1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outlineLvl w:val="0"/>
        <w:rPr>
          <w:rFonts w:ascii="Segoe UI" w:eastAsia="Times New Roman" w:hAnsi="Segoe UI" w:cs="Segoe UI"/>
          <w:b/>
          <w:bCs/>
          <w:kern w:val="36"/>
          <w:sz w:val="48"/>
          <w:szCs w:val="48"/>
          <w:lang w:eastAsia="en-IN"/>
        </w:rPr>
      </w:pPr>
      <w:r w:rsidRPr="00366DF1">
        <w:rPr>
          <w:rFonts w:ascii="Times New Roman" w:eastAsia="Times New Roman" w:hAnsi="Times New Roman" w:cs="Times New Roman"/>
          <w:b/>
          <w:bCs/>
          <w:kern w:val="36"/>
          <w:sz w:val="32"/>
          <w:szCs w:val="32"/>
          <w:lang w:eastAsia="en-IN"/>
        </w:rPr>
        <w:t>Only Number or Characters - Weak - Display in red colour.</w:t>
      </w:r>
    </w:p>
    <w:p w14:paraId="5949E2BC" w14:textId="77777777" w:rsidR="00366DF1" w:rsidRPr="00366DF1" w:rsidRDefault="00366DF1" w:rsidP="00366DF1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outlineLvl w:val="0"/>
        <w:rPr>
          <w:rFonts w:ascii="Segoe UI" w:eastAsia="Times New Roman" w:hAnsi="Segoe UI" w:cs="Segoe UI"/>
          <w:b/>
          <w:bCs/>
          <w:kern w:val="36"/>
          <w:sz w:val="48"/>
          <w:szCs w:val="48"/>
          <w:lang w:eastAsia="en-IN"/>
        </w:rPr>
      </w:pPr>
      <w:r w:rsidRPr="00366DF1">
        <w:rPr>
          <w:rFonts w:ascii="Times New Roman" w:eastAsia="Times New Roman" w:hAnsi="Times New Roman" w:cs="Times New Roman"/>
          <w:b/>
          <w:bCs/>
          <w:kern w:val="36"/>
          <w:sz w:val="32"/>
          <w:szCs w:val="32"/>
          <w:lang w:eastAsia="en-IN"/>
        </w:rPr>
        <w:t>Combination of Numbers and Characters - Moderate - Display in Orange Colour.</w:t>
      </w:r>
    </w:p>
    <w:p w14:paraId="028C2DED" w14:textId="77777777" w:rsidR="00366DF1" w:rsidRPr="00366DF1" w:rsidRDefault="00366DF1" w:rsidP="00366DF1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outlineLvl w:val="0"/>
        <w:rPr>
          <w:rFonts w:ascii="Segoe UI" w:eastAsia="Times New Roman" w:hAnsi="Segoe UI" w:cs="Segoe UI"/>
          <w:b/>
          <w:bCs/>
          <w:kern w:val="36"/>
          <w:sz w:val="48"/>
          <w:szCs w:val="48"/>
          <w:lang w:eastAsia="en-IN"/>
        </w:rPr>
      </w:pPr>
      <w:r w:rsidRPr="00366DF1">
        <w:rPr>
          <w:rFonts w:ascii="Times New Roman" w:eastAsia="Times New Roman" w:hAnsi="Times New Roman" w:cs="Times New Roman"/>
          <w:b/>
          <w:bCs/>
          <w:kern w:val="36"/>
          <w:sz w:val="32"/>
          <w:szCs w:val="32"/>
          <w:lang w:eastAsia="en-IN"/>
        </w:rPr>
        <w:t>Combination of Numbers, Characters with upper case - Strong - Display in Blue Colour.</w:t>
      </w:r>
    </w:p>
    <w:p w14:paraId="56CA9897" w14:textId="77777777" w:rsidR="00366DF1" w:rsidRPr="00366DF1" w:rsidRDefault="00366DF1" w:rsidP="00366DF1">
      <w:pPr>
        <w:numPr>
          <w:ilvl w:val="0"/>
          <w:numId w:val="1"/>
        </w:numPr>
        <w:spacing w:before="100" w:beforeAutospacing="1" w:after="100" w:afterAutospacing="1" w:line="240" w:lineRule="auto"/>
        <w:jc w:val="both"/>
        <w:outlineLvl w:val="0"/>
        <w:rPr>
          <w:rFonts w:ascii="Segoe UI" w:eastAsia="Times New Roman" w:hAnsi="Segoe UI" w:cs="Segoe UI"/>
          <w:b/>
          <w:bCs/>
          <w:kern w:val="36"/>
          <w:sz w:val="48"/>
          <w:szCs w:val="48"/>
          <w:lang w:eastAsia="en-IN"/>
        </w:rPr>
      </w:pPr>
      <w:r w:rsidRPr="00366DF1">
        <w:rPr>
          <w:rFonts w:ascii="Times New Roman" w:eastAsia="Times New Roman" w:hAnsi="Times New Roman" w:cs="Times New Roman"/>
          <w:b/>
          <w:bCs/>
          <w:kern w:val="36"/>
          <w:sz w:val="32"/>
          <w:szCs w:val="32"/>
          <w:lang w:eastAsia="en-IN"/>
        </w:rPr>
        <w:t>Combination of Numbers, characters with upper case and symbol - Uncrackable - Display in Green Colour.</w:t>
      </w:r>
    </w:p>
    <w:p w14:paraId="577A22BB" w14:textId="77777777" w:rsidR="00366DF1" w:rsidRDefault="00366DF1" w:rsidP="00366DF1">
      <w:pPr>
        <w:spacing w:before="100" w:beforeAutospacing="1" w:after="100" w:afterAutospacing="1" w:line="240" w:lineRule="auto"/>
        <w:jc w:val="both"/>
        <w:outlineLvl w:val="0"/>
        <w:rPr>
          <w:rFonts w:ascii="Times New Roman" w:eastAsia="Times New Roman" w:hAnsi="Times New Roman" w:cs="Times New Roman"/>
          <w:b/>
          <w:bCs/>
          <w:kern w:val="36"/>
          <w:sz w:val="32"/>
          <w:szCs w:val="32"/>
          <w:lang w:eastAsia="en-IN"/>
        </w:rPr>
      </w:pPr>
      <w:r w:rsidRPr="00366DF1">
        <w:rPr>
          <w:rFonts w:ascii="Times New Roman" w:eastAsia="Times New Roman" w:hAnsi="Times New Roman" w:cs="Times New Roman"/>
          <w:b/>
          <w:bCs/>
          <w:kern w:val="36"/>
          <w:sz w:val="32"/>
          <w:szCs w:val="32"/>
          <w:lang w:eastAsia="en-IN"/>
        </w:rPr>
        <w:t>Use the mouseover event to show the number of letters in the password. If the password strength is Weak or Moderate, suggest a randomly generated strong password</w:t>
      </w:r>
      <w:r>
        <w:rPr>
          <w:rFonts w:ascii="Times New Roman" w:eastAsia="Times New Roman" w:hAnsi="Times New Roman" w:cs="Times New Roman"/>
          <w:b/>
          <w:bCs/>
          <w:kern w:val="36"/>
          <w:sz w:val="32"/>
          <w:szCs w:val="32"/>
          <w:lang w:eastAsia="en-IN"/>
        </w:rPr>
        <w:t>.</w:t>
      </w:r>
    </w:p>
    <w:p w14:paraId="6EC83C32" w14:textId="0D06DE37" w:rsidR="00366DF1" w:rsidRDefault="00366DF1" w:rsidP="00366DF1">
      <w:pPr>
        <w:spacing w:before="100" w:beforeAutospacing="1" w:after="100" w:afterAutospacing="1" w:line="240" w:lineRule="auto"/>
        <w:jc w:val="both"/>
        <w:outlineLvl w:val="0"/>
        <w:rPr>
          <w:rFonts w:ascii="Segoe UI" w:eastAsia="Times New Roman" w:hAnsi="Segoe UI" w:cs="Segoe UI"/>
          <w:b/>
          <w:bCs/>
          <w:kern w:val="36"/>
          <w:sz w:val="36"/>
          <w:szCs w:val="36"/>
          <w:lang w:eastAsia="en-IN"/>
        </w:rPr>
      </w:pPr>
      <w:r w:rsidRPr="00366DF1">
        <w:rPr>
          <w:rFonts w:ascii="Segoe UI" w:eastAsia="Times New Roman" w:hAnsi="Segoe UI" w:cs="Segoe UI"/>
          <w:b/>
          <w:bCs/>
          <w:kern w:val="36"/>
          <w:sz w:val="36"/>
          <w:szCs w:val="36"/>
          <w:lang w:eastAsia="en-IN"/>
        </w:rPr>
        <w:t>CODE</w:t>
      </w:r>
    </w:p>
    <w:p w14:paraId="3CEFF724" w14:textId="77777777" w:rsidR="00366DF1" w:rsidRPr="00366DF1" w:rsidRDefault="00366DF1" w:rsidP="00366DF1">
      <w:r w:rsidRPr="00366DF1">
        <w:t>&lt;!DOCTYPE html&gt;</w:t>
      </w:r>
    </w:p>
    <w:p w14:paraId="5CE90634" w14:textId="77777777" w:rsidR="00366DF1" w:rsidRPr="00366DF1" w:rsidRDefault="00366DF1" w:rsidP="00366DF1">
      <w:r w:rsidRPr="00366DF1">
        <w:t>&lt;html lang="</w:t>
      </w:r>
      <w:proofErr w:type="spellStart"/>
      <w:r w:rsidRPr="00366DF1">
        <w:t>en</w:t>
      </w:r>
      <w:proofErr w:type="spellEnd"/>
      <w:r w:rsidRPr="00366DF1">
        <w:t>"&gt;</w:t>
      </w:r>
    </w:p>
    <w:p w14:paraId="729FE8D5" w14:textId="77777777" w:rsidR="00366DF1" w:rsidRPr="00366DF1" w:rsidRDefault="00366DF1" w:rsidP="00366DF1"/>
    <w:p w14:paraId="7BB41B73" w14:textId="77777777" w:rsidR="00366DF1" w:rsidRPr="00366DF1" w:rsidRDefault="00366DF1" w:rsidP="00366DF1">
      <w:r w:rsidRPr="00366DF1">
        <w:t>&lt;head&gt;</w:t>
      </w:r>
    </w:p>
    <w:p w14:paraId="478E1685" w14:textId="77777777" w:rsidR="00366DF1" w:rsidRPr="00366DF1" w:rsidRDefault="00366DF1" w:rsidP="00366DF1">
      <w:r w:rsidRPr="00366DF1">
        <w:t>    &lt;meta charset="UTF-8"&gt;</w:t>
      </w:r>
    </w:p>
    <w:p w14:paraId="3102BD04" w14:textId="77777777" w:rsidR="00366DF1" w:rsidRPr="00366DF1" w:rsidRDefault="00366DF1" w:rsidP="00366DF1">
      <w:r w:rsidRPr="00366DF1">
        <w:t>    &lt;meta http-</w:t>
      </w:r>
      <w:proofErr w:type="spellStart"/>
      <w:r w:rsidRPr="00366DF1">
        <w:t>equiv</w:t>
      </w:r>
      <w:proofErr w:type="spellEnd"/>
      <w:r w:rsidRPr="00366DF1">
        <w:t>="X-UA-Compatible" content="IE=edge"&gt;</w:t>
      </w:r>
    </w:p>
    <w:p w14:paraId="511A0DFB" w14:textId="77777777" w:rsidR="00366DF1" w:rsidRPr="00366DF1" w:rsidRDefault="00366DF1" w:rsidP="00366DF1">
      <w:r w:rsidRPr="00366DF1">
        <w:t>    &lt;meta name="viewport" content="width=device-width, initial-scale=1.0"&gt;</w:t>
      </w:r>
    </w:p>
    <w:p w14:paraId="6F97339E" w14:textId="77777777" w:rsidR="00366DF1" w:rsidRPr="00366DF1" w:rsidRDefault="00366DF1" w:rsidP="00366DF1">
      <w:r w:rsidRPr="00366DF1">
        <w:t>    &lt;title&gt;Document&lt;/title&gt;</w:t>
      </w:r>
    </w:p>
    <w:p w14:paraId="16A421A6" w14:textId="77777777" w:rsidR="00366DF1" w:rsidRPr="00366DF1" w:rsidRDefault="00366DF1" w:rsidP="00366DF1">
      <w:r w:rsidRPr="00366DF1">
        <w:t>    &lt;style&gt;</w:t>
      </w:r>
    </w:p>
    <w:p w14:paraId="31AB8A7D" w14:textId="77777777" w:rsidR="00366DF1" w:rsidRPr="00366DF1" w:rsidRDefault="00366DF1" w:rsidP="00366DF1">
      <w:r w:rsidRPr="00366DF1">
        <w:lastRenderedPageBreak/>
        <w:t>        #</w:t>
      </w:r>
      <w:proofErr w:type="gramStart"/>
      <w:r w:rsidRPr="00366DF1">
        <w:t>inp</w:t>
      </w:r>
      <w:proofErr w:type="gramEnd"/>
      <w:r w:rsidRPr="00366DF1">
        <w:t xml:space="preserve"> {</w:t>
      </w:r>
    </w:p>
    <w:p w14:paraId="1CECA532" w14:textId="77777777" w:rsidR="00366DF1" w:rsidRPr="00366DF1" w:rsidRDefault="00366DF1" w:rsidP="00366DF1">
      <w:r w:rsidRPr="00366DF1">
        <w:t>            font-weight: bold;</w:t>
      </w:r>
    </w:p>
    <w:p w14:paraId="3D8A2317" w14:textId="77777777" w:rsidR="00366DF1" w:rsidRPr="00366DF1" w:rsidRDefault="00366DF1" w:rsidP="00366DF1">
      <w:r w:rsidRPr="00366DF1">
        <w:t>        }</w:t>
      </w:r>
    </w:p>
    <w:p w14:paraId="7770FE79" w14:textId="77777777" w:rsidR="00366DF1" w:rsidRPr="00366DF1" w:rsidRDefault="00366DF1" w:rsidP="00366DF1">
      <w:r w:rsidRPr="00366DF1">
        <w:t xml:space="preserve">        </w:t>
      </w:r>
      <w:proofErr w:type="gramStart"/>
      <w:r w:rsidRPr="00366DF1">
        <w:t>.</w:t>
      </w:r>
      <w:proofErr w:type="spellStart"/>
      <w:r w:rsidRPr="00366DF1">
        <w:t>xinp</w:t>
      </w:r>
      <w:proofErr w:type="spellEnd"/>
      <w:proofErr w:type="gramEnd"/>
      <w:r w:rsidRPr="00366DF1">
        <w:t>{</w:t>
      </w:r>
    </w:p>
    <w:p w14:paraId="44DF4EFC" w14:textId="77777777" w:rsidR="00366DF1" w:rsidRPr="00366DF1" w:rsidRDefault="00366DF1" w:rsidP="00366DF1">
      <w:r w:rsidRPr="00366DF1">
        <w:t>            margin-left:10px;</w:t>
      </w:r>
    </w:p>
    <w:p w14:paraId="45E5EA18" w14:textId="77777777" w:rsidR="00366DF1" w:rsidRPr="00366DF1" w:rsidRDefault="00366DF1" w:rsidP="00366DF1">
      <w:r w:rsidRPr="00366DF1">
        <w:t>            width:200px;</w:t>
      </w:r>
    </w:p>
    <w:p w14:paraId="20527EAD" w14:textId="77777777" w:rsidR="00366DF1" w:rsidRPr="00366DF1" w:rsidRDefault="00366DF1" w:rsidP="00366DF1">
      <w:r w:rsidRPr="00366DF1">
        <w:t>        }</w:t>
      </w:r>
    </w:p>
    <w:p w14:paraId="17D2722A" w14:textId="77777777" w:rsidR="00366DF1" w:rsidRPr="00366DF1" w:rsidRDefault="00366DF1" w:rsidP="00366DF1">
      <w:r w:rsidRPr="00366DF1">
        <w:t>        #</w:t>
      </w:r>
      <w:proofErr w:type="gramStart"/>
      <w:r w:rsidRPr="00366DF1">
        <w:t>dropdown{</w:t>
      </w:r>
      <w:proofErr w:type="gramEnd"/>
    </w:p>
    <w:p w14:paraId="7F727B63" w14:textId="77777777" w:rsidR="00366DF1" w:rsidRPr="00366DF1" w:rsidRDefault="00366DF1" w:rsidP="00366DF1">
      <w:r w:rsidRPr="00366DF1">
        <w:t>            border:1px solid black;</w:t>
      </w:r>
    </w:p>
    <w:p w14:paraId="65F485C4" w14:textId="77777777" w:rsidR="00366DF1" w:rsidRPr="00366DF1" w:rsidRDefault="00366DF1" w:rsidP="00366DF1">
      <w:r w:rsidRPr="00366DF1">
        <w:t xml:space="preserve">            </w:t>
      </w:r>
      <w:proofErr w:type="spellStart"/>
      <w:r w:rsidRPr="00366DF1">
        <w:t>background-</w:t>
      </w:r>
      <w:proofErr w:type="gramStart"/>
      <w:r w:rsidRPr="00366DF1">
        <w:t>color:rgb</w:t>
      </w:r>
      <w:proofErr w:type="spellEnd"/>
      <w:proofErr w:type="gramEnd"/>
      <w:r w:rsidRPr="00366DF1">
        <w:t xml:space="preserve">(228, 250, 255); </w:t>
      </w:r>
    </w:p>
    <w:p w14:paraId="70BC9355" w14:textId="77777777" w:rsidR="00366DF1" w:rsidRPr="00366DF1" w:rsidRDefault="00366DF1" w:rsidP="00366DF1">
      <w:r w:rsidRPr="00366DF1">
        <w:t xml:space="preserve">            width:206px; </w:t>
      </w:r>
    </w:p>
    <w:p w14:paraId="0D6D09A3" w14:textId="77777777" w:rsidR="00366DF1" w:rsidRPr="00366DF1" w:rsidRDefault="00366DF1" w:rsidP="00366DF1">
      <w:r w:rsidRPr="00366DF1">
        <w:t>            height:22px;</w:t>
      </w:r>
    </w:p>
    <w:p w14:paraId="2B17591B" w14:textId="77777777" w:rsidR="00366DF1" w:rsidRPr="00366DF1" w:rsidRDefault="00366DF1" w:rsidP="00366DF1">
      <w:r w:rsidRPr="00366DF1">
        <w:t xml:space="preserve">            </w:t>
      </w:r>
      <w:proofErr w:type="spellStart"/>
      <w:proofErr w:type="gramStart"/>
      <w:r w:rsidRPr="00366DF1">
        <w:t>display:none</w:t>
      </w:r>
      <w:proofErr w:type="spellEnd"/>
      <w:proofErr w:type="gramEnd"/>
      <w:r w:rsidRPr="00366DF1">
        <w:t>;</w:t>
      </w:r>
    </w:p>
    <w:p w14:paraId="39C21EB3" w14:textId="77777777" w:rsidR="00366DF1" w:rsidRPr="00366DF1" w:rsidRDefault="00366DF1" w:rsidP="00366DF1">
      <w:r w:rsidRPr="00366DF1">
        <w:t>        }</w:t>
      </w:r>
    </w:p>
    <w:p w14:paraId="67209437" w14:textId="77777777" w:rsidR="00366DF1" w:rsidRPr="00366DF1" w:rsidRDefault="00366DF1" w:rsidP="00366DF1">
      <w:r w:rsidRPr="00366DF1">
        <w:t>        #</w:t>
      </w:r>
      <w:proofErr w:type="gramStart"/>
      <w:r w:rsidRPr="00366DF1">
        <w:t>dropdown:hover</w:t>
      </w:r>
      <w:proofErr w:type="gramEnd"/>
      <w:r w:rsidRPr="00366DF1">
        <w:t>{</w:t>
      </w:r>
    </w:p>
    <w:p w14:paraId="67E2DDFE" w14:textId="77777777" w:rsidR="00366DF1" w:rsidRPr="00366DF1" w:rsidRDefault="00366DF1" w:rsidP="00366DF1">
      <w:r w:rsidRPr="00366DF1">
        <w:t xml:space="preserve">            </w:t>
      </w:r>
      <w:proofErr w:type="spellStart"/>
      <w:r w:rsidRPr="00366DF1">
        <w:t>background-</w:t>
      </w:r>
      <w:proofErr w:type="gramStart"/>
      <w:r w:rsidRPr="00366DF1">
        <w:t>color:rgb</w:t>
      </w:r>
      <w:proofErr w:type="spellEnd"/>
      <w:proofErr w:type="gramEnd"/>
      <w:r w:rsidRPr="00366DF1">
        <w:t>(117, 193, 255);</w:t>
      </w:r>
    </w:p>
    <w:p w14:paraId="056B3537" w14:textId="77777777" w:rsidR="00366DF1" w:rsidRPr="00366DF1" w:rsidRDefault="00366DF1" w:rsidP="00366DF1">
      <w:r w:rsidRPr="00366DF1">
        <w:t xml:space="preserve">            </w:t>
      </w:r>
      <w:proofErr w:type="spellStart"/>
      <w:proofErr w:type="gramStart"/>
      <w:r w:rsidRPr="00366DF1">
        <w:t>color:white</w:t>
      </w:r>
      <w:proofErr w:type="spellEnd"/>
      <w:proofErr w:type="gramEnd"/>
      <w:r w:rsidRPr="00366DF1">
        <w:t>;</w:t>
      </w:r>
    </w:p>
    <w:p w14:paraId="7CE52D95" w14:textId="77777777" w:rsidR="00366DF1" w:rsidRPr="00366DF1" w:rsidRDefault="00366DF1" w:rsidP="00366DF1">
      <w:r w:rsidRPr="00366DF1">
        <w:t>        }</w:t>
      </w:r>
    </w:p>
    <w:p w14:paraId="7F12AC94" w14:textId="77777777" w:rsidR="00366DF1" w:rsidRPr="00366DF1" w:rsidRDefault="00366DF1" w:rsidP="00366DF1">
      <w:r w:rsidRPr="00366DF1">
        <w:t>    &lt;/style&gt;</w:t>
      </w:r>
    </w:p>
    <w:p w14:paraId="0A73A8EC" w14:textId="77777777" w:rsidR="00366DF1" w:rsidRPr="00366DF1" w:rsidRDefault="00366DF1" w:rsidP="00366DF1">
      <w:r w:rsidRPr="00366DF1">
        <w:t>&lt;/head&gt;</w:t>
      </w:r>
    </w:p>
    <w:p w14:paraId="122422A7" w14:textId="77777777" w:rsidR="00366DF1" w:rsidRPr="00366DF1" w:rsidRDefault="00366DF1" w:rsidP="00366DF1"/>
    <w:p w14:paraId="0F522DFF" w14:textId="77777777" w:rsidR="00366DF1" w:rsidRPr="00366DF1" w:rsidRDefault="00366DF1" w:rsidP="00366DF1">
      <w:r w:rsidRPr="00366DF1">
        <w:t>&lt;body&gt;</w:t>
      </w:r>
    </w:p>
    <w:p w14:paraId="5EBB547F" w14:textId="77777777" w:rsidR="00366DF1" w:rsidRPr="00366DF1" w:rsidRDefault="00366DF1" w:rsidP="00366DF1">
      <w:r w:rsidRPr="00366DF1">
        <w:t>    &lt;div&gt;</w:t>
      </w:r>
    </w:p>
    <w:p w14:paraId="53A56334" w14:textId="77777777" w:rsidR="00366DF1" w:rsidRPr="00366DF1" w:rsidRDefault="00366DF1" w:rsidP="00366DF1">
      <w:r w:rsidRPr="00366DF1">
        <w:t>        &lt;div&gt;Password:&lt;/div&gt;</w:t>
      </w:r>
    </w:p>
    <w:p w14:paraId="0ADB9E48" w14:textId="77777777" w:rsidR="00366DF1" w:rsidRPr="00366DF1" w:rsidRDefault="00366DF1" w:rsidP="00366DF1">
      <w:r w:rsidRPr="00366DF1">
        <w:t>        &lt;input class=</w:t>
      </w:r>
      <w:proofErr w:type="spellStart"/>
      <w:r w:rsidRPr="00366DF1">
        <w:t>xinp</w:t>
      </w:r>
      <w:proofErr w:type="spellEnd"/>
      <w:r w:rsidRPr="00366DF1">
        <w:t xml:space="preserve"> type=text id=</w:t>
      </w:r>
      <w:proofErr w:type="spellStart"/>
      <w:r w:rsidRPr="00366DF1">
        <w:t>inp</w:t>
      </w:r>
      <w:proofErr w:type="spellEnd"/>
      <w:r w:rsidRPr="00366DF1">
        <w:t xml:space="preserve"> autocomplete="off"&gt;&lt;div id=</w:t>
      </w:r>
      <w:proofErr w:type="spellStart"/>
      <w:r w:rsidRPr="00366DF1">
        <w:t>len</w:t>
      </w:r>
      <w:proofErr w:type="spellEnd"/>
      <w:r w:rsidRPr="00366DF1">
        <w:t xml:space="preserve"> style="</w:t>
      </w:r>
      <w:proofErr w:type="spellStart"/>
      <w:proofErr w:type="gramStart"/>
      <w:r w:rsidRPr="00366DF1">
        <w:t>display:inline</w:t>
      </w:r>
      <w:proofErr w:type="gramEnd"/>
      <w:r w:rsidRPr="00366DF1">
        <w:t>-block</w:t>
      </w:r>
      <w:proofErr w:type="spellEnd"/>
      <w:r w:rsidRPr="00366DF1">
        <w:t>"&gt;&lt;/div&gt;</w:t>
      </w:r>
    </w:p>
    <w:p w14:paraId="2653E236" w14:textId="77777777" w:rsidR="00366DF1" w:rsidRPr="00366DF1" w:rsidRDefault="00366DF1" w:rsidP="00366DF1">
      <w:r w:rsidRPr="00366DF1">
        <w:t>        &lt;div class=</w:t>
      </w:r>
      <w:proofErr w:type="spellStart"/>
      <w:r w:rsidRPr="00366DF1">
        <w:t>xinp</w:t>
      </w:r>
      <w:proofErr w:type="spellEnd"/>
      <w:r w:rsidRPr="00366DF1">
        <w:t xml:space="preserve"> id=dropdown&gt;&lt;/div&gt;</w:t>
      </w:r>
    </w:p>
    <w:p w14:paraId="7B19F1FA" w14:textId="77777777" w:rsidR="00366DF1" w:rsidRPr="00366DF1" w:rsidRDefault="00366DF1" w:rsidP="00366DF1">
      <w:r w:rsidRPr="00366DF1">
        <w:t>    &lt;/div&gt;</w:t>
      </w:r>
    </w:p>
    <w:p w14:paraId="2D650526" w14:textId="77777777" w:rsidR="00366DF1" w:rsidRPr="00366DF1" w:rsidRDefault="00366DF1" w:rsidP="00366DF1"/>
    <w:p w14:paraId="17834A10" w14:textId="77777777" w:rsidR="00366DF1" w:rsidRPr="00366DF1" w:rsidRDefault="00366DF1" w:rsidP="00366DF1">
      <w:r w:rsidRPr="00366DF1">
        <w:t>    &lt;script&gt;</w:t>
      </w:r>
    </w:p>
    <w:p w14:paraId="22BD17B0" w14:textId="77777777" w:rsidR="00366DF1" w:rsidRPr="00366DF1" w:rsidRDefault="00366DF1" w:rsidP="00366DF1">
      <w:r w:rsidRPr="00366DF1">
        <w:t xml:space="preserve">        </w:t>
      </w:r>
    </w:p>
    <w:p w14:paraId="4B42868A" w14:textId="77777777" w:rsidR="00366DF1" w:rsidRPr="00366DF1" w:rsidRDefault="00366DF1" w:rsidP="00366DF1">
      <w:r w:rsidRPr="00366DF1">
        <w:lastRenderedPageBreak/>
        <w:t xml:space="preserve">        var </w:t>
      </w:r>
      <w:proofErr w:type="spellStart"/>
      <w:r w:rsidRPr="00366DF1">
        <w:t>generatePassword</w:t>
      </w:r>
      <w:proofErr w:type="spellEnd"/>
      <w:r w:rsidRPr="00366DF1">
        <w:t xml:space="preserve"> = () =&gt; {</w:t>
      </w:r>
    </w:p>
    <w:p w14:paraId="52304089" w14:textId="77777777" w:rsidR="00366DF1" w:rsidRPr="00366DF1" w:rsidRDefault="00366DF1" w:rsidP="00366DF1">
      <w:r w:rsidRPr="00366DF1">
        <w:t>            var chars = "abcdefghijklmnopqrstuvwxyzABCDEFGHIJKLMNOPQRSTUVWXYZ0123456789";</w:t>
      </w:r>
    </w:p>
    <w:p w14:paraId="2028B0E5" w14:textId="77777777" w:rsidR="00366DF1" w:rsidRPr="00366DF1" w:rsidRDefault="00366DF1" w:rsidP="00366DF1">
      <w:r w:rsidRPr="00366DF1">
        <w:t xml:space="preserve">            var </w:t>
      </w:r>
      <w:proofErr w:type="spellStart"/>
      <w:r w:rsidRPr="00366DF1">
        <w:t>retval</w:t>
      </w:r>
      <w:proofErr w:type="spellEnd"/>
      <w:r w:rsidRPr="00366DF1">
        <w:t xml:space="preserve"> = "";</w:t>
      </w:r>
    </w:p>
    <w:p w14:paraId="541714F6" w14:textId="77777777" w:rsidR="00366DF1" w:rsidRPr="00366DF1" w:rsidRDefault="00366DF1" w:rsidP="00366DF1">
      <w:r w:rsidRPr="00366DF1">
        <w:t xml:space="preserve">            var </w:t>
      </w:r>
      <w:proofErr w:type="spellStart"/>
      <w:r w:rsidRPr="00366DF1">
        <w:t>len</w:t>
      </w:r>
      <w:proofErr w:type="spellEnd"/>
      <w:r w:rsidRPr="00366DF1">
        <w:t xml:space="preserve"> = </w:t>
      </w:r>
      <w:proofErr w:type="spellStart"/>
      <w:r w:rsidRPr="00366DF1">
        <w:t>Math.floor</w:t>
      </w:r>
      <w:proofErr w:type="spellEnd"/>
      <w:r w:rsidRPr="00366DF1">
        <w:t>(</w:t>
      </w:r>
      <w:proofErr w:type="spellStart"/>
      <w:r w:rsidRPr="00366DF1">
        <w:t>Math.random</w:t>
      </w:r>
      <w:proofErr w:type="spellEnd"/>
      <w:r w:rsidRPr="00366DF1">
        <w:t>() * (8) + 10);</w:t>
      </w:r>
    </w:p>
    <w:p w14:paraId="148BFE0E" w14:textId="77777777" w:rsidR="00366DF1" w:rsidRPr="00366DF1" w:rsidRDefault="00366DF1" w:rsidP="00366DF1">
      <w:r w:rsidRPr="00366DF1">
        <w:t xml:space="preserve">            for (var </w:t>
      </w:r>
      <w:proofErr w:type="spellStart"/>
      <w:r w:rsidRPr="00366DF1">
        <w:t>i</w:t>
      </w:r>
      <w:proofErr w:type="spellEnd"/>
      <w:r w:rsidRPr="00366DF1">
        <w:t xml:space="preserve"> = 0; </w:t>
      </w:r>
      <w:proofErr w:type="spellStart"/>
      <w:r w:rsidRPr="00366DF1">
        <w:t>i</w:t>
      </w:r>
      <w:proofErr w:type="spellEnd"/>
      <w:r w:rsidRPr="00366DF1">
        <w:t xml:space="preserve"> &lt; </w:t>
      </w:r>
      <w:proofErr w:type="spellStart"/>
      <w:r w:rsidRPr="00366DF1">
        <w:t>len</w:t>
      </w:r>
      <w:proofErr w:type="spellEnd"/>
      <w:r w:rsidRPr="00366DF1">
        <w:t xml:space="preserve">; </w:t>
      </w:r>
      <w:proofErr w:type="spellStart"/>
      <w:r w:rsidRPr="00366DF1">
        <w:t>i</w:t>
      </w:r>
      <w:proofErr w:type="spellEnd"/>
      <w:r w:rsidRPr="00366DF1">
        <w:t>++) {</w:t>
      </w:r>
    </w:p>
    <w:p w14:paraId="599E2D03" w14:textId="77777777" w:rsidR="00366DF1" w:rsidRPr="00366DF1" w:rsidRDefault="00366DF1" w:rsidP="00366DF1">
      <w:r w:rsidRPr="00366DF1">
        <w:t xml:space="preserve">                </w:t>
      </w:r>
      <w:proofErr w:type="spellStart"/>
      <w:r w:rsidRPr="00366DF1">
        <w:t>retval</w:t>
      </w:r>
      <w:proofErr w:type="spellEnd"/>
      <w:r w:rsidRPr="00366DF1">
        <w:t xml:space="preserve"> += </w:t>
      </w:r>
      <w:proofErr w:type="spellStart"/>
      <w:proofErr w:type="gramStart"/>
      <w:r w:rsidRPr="00366DF1">
        <w:t>chars.charAt</w:t>
      </w:r>
      <w:proofErr w:type="spellEnd"/>
      <w:proofErr w:type="gramEnd"/>
      <w:r w:rsidRPr="00366DF1">
        <w:t>(</w:t>
      </w:r>
      <w:proofErr w:type="spellStart"/>
      <w:r w:rsidRPr="00366DF1">
        <w:t>Math.floor</w:t>
      </w:r>
      <w:proofErr w:type="spellEnd"/>
      <w:r w:rsidRPr="00366DF1">
        <w:t>(</w:t>
      </w:r>
      <w:proofErr w:type="spellStart"/>
      <w:r w:rsidRPr="00366DF1">
        <w:t>Math.random</w:t>
      </w:r>
      <w:proofErr w:type="spellEnd"/>
      <w:r w:rsidRPr="00366DF1">
        <w:t xml:space="preserve">() * </w:t>
      </w:r>
      <w:proofErr w:type="spellStart"/>
      <w:r w:rsidRPr="00366DF1">
        <w:t>chars.length</w:t>
      </w:r>
      <w:proofErr w:type="spellEnd"/>
      <w:r w:rsidRPr="00366DF1">
        <w:t>));</w:t>
      </w:r>
    </w:p>
    <w:p w14:paraId="2431A256" w14:textId="77777777" w:rsidR="00366DF1" w:rsidRPr="00366DF1" w:rsidRDefault="00366DF1" w:rsidP="00366DF1">
      <w:r w:rsidRPr="00366DF1">
        <w:t>            }</w:t>
      </w:r>
    </w:p>
    <w:p w14:paraId="1F2D7358" w14:textId="77777777" w:rsidR="00366DF1" w:rsidRPr="00366DF1" w:rsidRDefault="00366DF1" w:rsidP="00366DF1">
      <w:r w:rsidRPr="00366DF1">
        <w:t xml:space="preserve">            return </w:t>
      </w:r>
      <w:proofErr w:type="spellStart"/>
      <w:r w:rsidRPr="00366DF1">
        <w:t>retval</w:t>
      </w:r>
      <w:proofErr w:type="spellEnd"/>
      <w:r w:rsidRPr="00366DF1">
        <w:t>;</w:t>
      </w:r>
    </w:p>
    <w:p w14:paraId="2DAEAFFE" w14:textId="77777777" w:rsidR="00366DF1" w:rsidRPr="00366DF1" w:rsidRDefault="00366DF1" w:rsidP="00366DF1">
      <w:r w:rsidRPr="00366DF1">
        <w:t>        }</w:t>
      </w:r>
    </w:p>
    <w:p w14:paraId="21A25F85" w14:textId="77777777" w:rsidR="00366DF1" w:rsidRPr="00366DF1" w:rsidRDefault="00366DF1" w:rsidP="00366DF1"/>
    <w:p w14:paraId="6D37264A" w14:textId="77777777" w:rsidR="00366DF1" w:rsidRPr="00366DF1" w:rsidRDefault="00366DF1" w:rsidP="00366DF1">
      <w:r w:rsidRPr="00366DF1">
        <w:t xml:space="preserve">        var </w:t>
      </w:r>
      <w:proofErr w:type="spellStart"/>
      <w:r w:rsidRPr="00366DF1">
        <w:t>checkStrength</w:t>
      </w:r>
      <w:proofErr w:type="spellEnd"/>
      <w:r w:rsidRPr="00366DF1">
        <w:t xml:space="preserve"> = (</w:t>
      </w:r>
      <w:proofErr w:type="spellStart"/>
      <w:r w:rsidRPr="00366DF1">
        <w:t>val</w:t>
      </w:r>
      <w:proofErr w:type="spellEnd"/>
      <w:r w:rsidRPr="00366DF1">
        <w:t>) =&gt; {</w:t>
      </w:r>
    </w:p>
    <w:p w14:paraId="77C4CED4" w14:textId="77777777" w:rsidR="00366DF1" w:rsidRPr="00366DF1" w:rsidRDefault="00366DF1" w:rsidP="00366DF1">
      <w:r w:rsidRPr="00366DF1">
        <w:t>            if (</w:t>
      </w:r>
      <w:proofErr w:type="spellStart"/>
      <w:proofErr w:type="gramStart"/>
      <w:r w:rsidRPr="00366DF1">
        <w:t>val.length</w:t>
      </w:r>
      <w:proofErr w:type="spellEnd"/>
      <w:proofErr w:type="gramEnd"/>
      <w:r w:rsidRPr="00366DF1">
        <w:t xml:space="preserve"> &lt; 8) {</w:t>
      </w:r>
    </w:p>
    <w:p w14:paraId="543F9539" w14:textId="77777777" w:rsidR="00366DF1" w:rsidRPr="00366DF1" w:rsidRDefault="00366DF1" w:rsidP="00366DF1">
      <w:r w:rsidRPr="00366DF1">
        <w:t>                return 0;</w:t>
      </w:r>
    </w:p>
    <w:p w14:paraId="264C8F70" w14:textId="77777777" w:rsidR="00366DF1" w:rsidRPr="00366DF1" w:rsidRDefault="00366DF1" w:rsidP="00366DF1">
      <w:r w:rsidRPr="00366DF1">
        <w:t>            }</w:t>
      </w:r>
    </w:p>
    <w:p w14:paraId="62278C75" w14:textId="77777777" w:rsidR="00366DF1" w:rsidRPr="00366DF1" w:rsidRDefault="00366DF1" w:rsidP="00366DF1">
      <w:r w:rsidRPr="00366DF1">
        <w:t>            var pattern = /^[a-</w:t>
      </w:r>
      <w:proofErr w:type="gramStart"/>
      <w:r w:rsidRPr="00366DF1">
        <w:t>z]*</w:t>
      </w:r>
      <w:proofErr w:type="gramEnd"/>
      <w:r w:rsidRPr="00366DF1">
        <w:t>$|^[0-9]*$/; //lowercase characters OR numbers only</w:t>
      </w:r>
    </w:p>
    <w:p w14:paraId="22445D5E" w14:textId="77777777" w:rsidR="00366DF1" w:rsidRPr="00366DF1" w:rsidRDefault="00366DF1" w:rsidP="00366DF1">
      <w:r w:rsidRPr="00366DF1">
        <w:t>            if (</w:t>
      </w:r>
      <w:proofErr w:type="spellStart"/>
      <w:r w:rsidRPr="00366DF1">
        <w:t>pattern.test</w:t>
      </w:r>
      <w:proofErr w:type="spellEnd"/>
      <w:r w:rsidRPr="00366DF1">
        <w:t>(</w:t>
      </w:r>
      <w:proofErr w:type="spellStart"/>
      <w:r w:rsidRPr="00366DF1">
        <w:t>val</w:t>
      </w:r>
      <w:proofErr w:type="spellEnd"/>
      <w:r w:rsidRPr="00366DF1">
        <w:t>)) {</w:t>
      </w:r>
    </w:p>
    <w:p w14:paraId="33BE921A" w14:textId="77777777" w:rsidR="00366DF1" w:rsidRPr="00366DF1" w:rsidRDefault="00366DF1" w:rsidP="00366DF1">
      <w:r w:rsidRPr="00366DF1">
        <w:t>                return 1;</w:t>
      </w:r>
    </w:p>
    <w:p w14:paraId="30F7B6B4" w14:textId="77777777" w:rsidR="00366DF1" w:rsidRPr="00366DF1" w:rsidRDefault="00366DF1" w:rsidP="00366DF1">
      <w:r w:rsidRPr="00366DF1">
        <w:t>            }</w:t>
      </w:r>
    </w:p>
    <w:p w14:paraId="2A28E744" w14:textId="77777777" w:rsidR="00366DF1" w:rsidRPr="00366DF1" w:rsidRDefault="00366DF1" w:rsidP="00366DF1">
      <w:r w:rsidRPr="00366DF1">
        <w:t>            pattern = /^[a-z0-</w:t>
      </w:r>
      <w:proofErr w:type="gramStart"/>
      <w:r w:rsidRPr="00366DF1">
        <w:t>9]*</w:t>
      </w:r>
      <w:proofErr w:type="gramEnd"/>
      <w:r w:rsidRPr="00366DF1">
        <w:t>$/; //lowercase characters AND numbers</w:t>
      </w:r>
    </w:p>
    <w:p w14:paraId="7E3CE74D" w14:textId="77777777" w:rsidR="00366DF1" w:rsidRPr="00366DF1" w:rsidRDefault="00366DF1" w:rsidP="00366DF1">
      <w:r w:rsidRPr="00366DF1">
        <w:t>            if (</w:t>
      </w:r>
      <w:proofErr w:type="spellStart"/>
      <w:r w:rsidRPr="00366DF1">
        <w:t>pattern.test</w:t>
      </w:r>
      <w:proofErr w:type="spellEnd"/>
      <w:r w:rsidRPr="00366DF1">
        <w:t>(</w:t>
      </w:r>
      <w:proofErr w:type="spellStart"/>
      <w:r w:rsidRPr="00366DF1">
        <w:t>val</w:t>
      </w:r>
      <w:proofErr w:type="spellEnd"/>
      <w:r w:rsidRPr="00366DF1">
        <w:t>)) {</w:t>
      </w:r>
    </w:p>
    <w:p w14:paraId="01827FBE" w14:textId="77777777" w:rsidR="00366DF1" w:rsidRPr="00366DF1" w:rsidRDefault="00366DF1" w:rsidP="00366DF1">
      <w:r w:rsidRPr="00366DF1">
        <w:t>                return 2;</w:t>
      </w:r>
    </w:p>
    <w:p w14:paraId="066B5ECA" w14:textId="77777777" w:rsidR="00366DF1" w:rsidRPr="00366DF1" w:rsidRDefault="00366DF1" w:rsidP="00366DF1">
      <w:r w:rsidRPr="00366DF1">
        <w:t>            }</w:t>
      </w:r>
    </w:p>
    <w:p w14:paraId="602018CA" w14:textId="77777777" w:rsidR="00366DF1" w:rsidRPr="00366DF1" w:rsidRDefault="00366DF1" w:rsidP="00366DF1">
      <w:r w:rsidRPr="00366DF1">
        <w:t>            pattern = /^[a-zA-Z0-</w:t>
      </w:r>
      <w:proofErr w:type="gramStart"/>
      <w:r w:rsidRPr="00366DF1">
        <w:t>9]*</w:t>
      </w:r>
      <w:proofErr w:type="gramEnd"/>
      <w:r w:rsidRPr="00366DF1">
        <w:t>$/; //lowercase and uppercase characters and numbers</w:t>
      </w:r>
    </w:p>
    <w:p w14:paraId="4A63E591" w14:textId="77777777" w:rsidR="00366DF1" w:rsidRPr="00366DF1" w:rsidRDefault="00366DF1" w:rsidP="00366DF1">
      <w:r w:rsidRPr="00366DF1">
        <w:t>            if (</w:t>
      </w:r>
      <w:proofErr w:type="spellStart"/>
      <w:r w:rsidRPr="00366DF1">
        <w:t>pattern.test</w:t>
      </w:r>
      <w:proofErr w:type="spellEnd"/>
      <w:r w:rsidRPr="00366DF1">
        <w:t>(</w:t>
      </w:r>
      <w:proofErr w:type="spellStart"/>
      <w:r w:rsidRPr="00366DF1">
        <w:t>val</w:t>
      </w:r>
      <w:proofErr w:type="spellEnd"/>
      <w:r w:rsidRPr="00366DF1">
        <w:t>)) {</w:t>
      </w:r>
    </w:p>
    <w:p w14:paraId="756AC0A4" w14:textId="77777777" w:rsidR="00366DF1" w:rsidRPr="00366DF1" w:rsidRDefault="00366DF1" w:rsidP="00366DF1">
      <w:r w:rsidRPr="00366DF1">
        <w:t>                return 3;</w:t>
      </w:r>
    </w:p>
    <w:p w14:paraId="1B6D5309" w14:textId="77777777" w:rsidR="00366DF1" w:rsidRPr="00366DF1" w:rsidRDefault="00366DF1" w:rsidP="00366DF1">
      <w:r w:rsidRPr="00366DF1">
        <w:t>            }</w:t>
      </w:r>
    </w:p>
    <w:p w14:paraId="4C1732B2" w14:textId="77777777" w:rsidR="00366DF1" w:rsidRPr="00366DF1" w:rsidRDefault="00366DF1" w:rsidP="00366DF1">
      <w:r w:rsidRPr="00366DF1">
        <w:t>            pattern = /^[a-zA-Z0-9-_~+</w:t>
      </w:r>
      <w:proofErr w:type="gramStart"/>
      <w:r w:rsidRPr="00366DF1">
        <w:t>=;:</w:t>
      </w:r>
      <w:proofErr w:type="gramEnd"/>
      <w:r w:rsidRPr="00366DF1">
        <w:t>'",&lt;.&gt;/?`!@#$%^&amp;*()]*$/; //lowercase and uppercase characters, symbols and numbers</w:t>
      </w:r>
    </w:p>
    <w:p w14:paraId="3100B9DF" w14:textId="77777777" w:rsidR="00366DF1" w:rsidRPr="00366DF1" w:rsidRDefault="00366DF1" w:rsidP="00366DF1">
      <w:r w:rsidRPr="00366DF1">
        <w:t>            if (</w:t>
      </w:r>
      <w:proofErr w:type="spellStart"/>
      <w:r w:rsidRPr="00366DF1">
        <w:t>pattern.test</w:t>
      </w:r>
      <w:proofErr w:type="spellEnd"/>
      <w:r w:rsidRPr="00366DF1">
        <w:t>(</w:t>
      </w:r>
      <w:proofErr w:type="spellStart"/>
      <w:r w:rsidRPr="00366DF1">
        <w:t>val</w:t>
      </w:r>
      <w:proofErr w:type="spellEnd"/>
      <w:r w:rsidRPr="00366DF1">
        <w:t>)) {</w:t>
      </w:r>
    </w:p>
    <w:p w14:paraId="03E76660" w14:textId="77777777" w:rsidR="00366DF1" w:rsidRPr="00366DF1" w:rsidRDefault="00366DF1" w:rsidP="00366DF1">
      <w:r w:rsidRPr="00366DF1">
        <w:t>                return 4;</w:t>
      </w:r>
    </w:p>
    <w:p w14:paraId="5F4F137E" w14:textId="77777777" w:rsidR="00366DF1" w:rsidRPr="00366DF1" w:rsidRDefault="00366DF1" w:rsidP="00366DF1">
      <w:r w:rsidRPr="00366DF1">
        <w:t>            }</w:t>
      </w:r>
    </w:p>
    <w:p w14:paraId="77AB9F76" w14:textId="77777777" w:rsidR="00366DF1" w:rsidRPr="00366DF1" w:rsidRDefault="00366DF1" w:rsidP="00366DF1">
      <w:r w:rsidRPr="00366DF1">
        <w:lastRenderedPageBreak/>
        <w:t>            return 5;</w:t>
      </w:r>
    </w:p>
    <w:p w14:paraId="0E117824" w14:textId="77777777" w:rsidR="00366DF1" w:rsidRPr="00366DF1" w:rsidRDefault="00366DF1" w:rsidP="00366DF1">
      <w:r w:rsidRPr="00366DF1">
        <w:t>        }</w:t>
      </w:r>
    </w:p>
    <w:p w14:paraId="4F3AC3BC" w14:textId="77777777" w:rsidR="00366DF1" w:rsidRPr="00366DF1" w:rsidRDefault="00366DF1" w:rsidP="00366DF1"/>
    <w:p w14:paraId="1C73E827" w14:textId="77777777" w:rsidR="00366DF1" w:rsidRPr="00366DF1" w:rsidRDefault="00366DF1" w:rsidP="00366DF1">
      <w:r w:rsidRPr="00366DF1">
        <w:t xml:space="preserve">        var </w:t>
      </w:r>
      <w:proofErr w:type="spellStart"/>
      <w:r w:rsidRPr="00366DF1">
        <w:t>randomPassword</w:t>
      </w:r>
      <w:proofErr w:type="spellEnd"/>
      <w:r w:rsidRPr="00366DF1">
        <w:t xml:space="preserve"> = </w:t>
      </w:r>
      <w:proofErr w:type="spellStart"/>
      <w:proofErr w:type="gramStart"/>
      <w:r w:rsidRPr="00366DF1">
        <w:t>generatePassword</w:t>
      </w:r>
      <w:proofErr w:type="spellEnd"/>
      <w:r w:rsidRPr="00366DF1">
        <w:t>(</w:t>
      </w:r>
      <w:proofErr w:type="gramEnd"/>
      <w:r w:rsidRPr="00366DF1">
        <w:t>);</w:t>
      </w:r>
    </w:p>
    <w:p w14:paraId="259DE661" w14:textId="77777777" w:rsidR="00366DF1" w:rsidRPr="00366DF1" w:rsidRDefault="00366DF1" w:rsidP="00366DF1">
      <w:r w:rsidRPr="00366DF1">
        <w:t>        while (</w:t>
      </w:r>
      <w:proofErr w:type="spellStart"/>
      <w:r w:rsidRPr="00366DF1">
        <w:t>checkStrength</w:t>
      </w:r>
      <w:proofErr w:type="spellEnd"/>
      <w:r w:rsidRPr="00366DF1">
        <w:t>(</w:t>
      </w:r>
      <w:proofErr w:type="spellStart"/>
      <w:r w:rsidRPr="00366DF1">
        <w:t>randomPassword</w:t>
      </w:r>
      <w:proofErr w:type="spellEnd"/>
      <w:proofErr w:type="gramStart"/>
      <w:r w:rsidRPr="00366DF1">
        <w:t>) !</w:t>
      </w:r>
      <w:proofErr w:type="gramEnd"/>
      <w:r w:rsidRPr="00366DF1">
        <w:t>= 3) {</w:t>
      </w:r>
    </w:p>
    <w:p w14:paraId="359BD248" w14:textId="77777777" w:rsidR="00366DF1" w:rsidRPr="00366DF1" w:rsidRDefault="00366DF1" w:rsidP="00366DF1">
      <w:r w:rsidRPr="00366DF1">
        <w:t xml:space="preserve">            </w:t>
      </w:r>
      <w:proofErr w:type="spellStart"/>
      <w:r w:rsidRPr="00366DF1">
        <w:t>randomPassword</w:t>
      </w:r>
      <w:proofErr w:type="spellEnd"/>
      <w:r w:rsidRPr="00366DF1">
        <w:t xml:space="preserve"> = </w:t>
      </w:r>
      <w:proofErr w:type="spellStart"/>
      <w:proofErr w:type="gramStart"/>
      <w:r w:rsidRPr="00366DF1">
        <w:t>generatePassword</w:t>
      </w:r>
      <w:proofErr w:type="spellEnd"/>
      <w:r w:rsidRPr="00366DF1">
        <w:t>(</w:t>
      </w:r>
      <w:proofErr w:type="gramEnd"/>
      <w:r w:rsidRPr="00366DF1">
        <w:t>);</w:t>
      </w:r>
    </w:p>
    <w:p w14:paraId="35DEF317" w14:textId="77777777" w:rsidR="00366DF1" w:rsidRPr="00366DF1" w:rsidRDefault="00366DF1" w:rsidP="00366DF1">
      <w:r w:rsidRPr="00366DF1">
        <w:t>        }</w:t>
      </w:r>
    </w:p>
    <w:p w14:paraId="45209884" w14:textId="77777777" w:rsidR="00366DF1" w:rsidRPr="00366DF1" w:rsidRDefault="00366DF1" w:rsidP="00366DF1">
      <w:r w:rsidRPr="00366DF1">
        <w:t>        var dropdown=</w:t>
      </w:r>
      <w:proofErr w:type="spellStart"/>
      <w:proofErr w:type="gramStart"/>
      <w:r w:rsidRPr="00366DF1">
        <w:t>document.getElementById</w:t>
      </w:r>
      <w:proofErr w:type="spellEnd"/>
      <w:proofErr w:type="gramEnd"/>
      <w:r w:rsidRPr="00366DF1">
        <w:t>("dropdown")</w:t>
      </w:r>
    </w:p>
    <w:p w14:paraId="0E87CDA8" w14:textId="77777777" w:rsidR="00366DF1" w:rsidRPr="00366DF1" w:rsidRDefault="00366DF1" w:rsidP="00366DF1">
      <w:r w:rsidRPr="00366DF1">
        <w:t xml:space="preserve">        var </w:t>
      </w:r>
      <w:proofErr w:type="spellStart"/>
      <w:r w:rsidRPr="00366DF1">
        <w:t>inp</w:t>
      </w:r>
      <w:proofErr w:type="spellEnd"/>
      <w:r w:rsidRPr="00366DF1">
        <w:t xml:space="preserve"> = </w:t>
      </w:r>
      <w:proofErr w:type="spellStart"/>
      <w:proofErr w:type="gramStart"/>
      <w:r w:rsidRPr="00366DF1">
        <w:t>document.getElementById</w:t>
      </w:r>
      <w:proofErr w:type="spellEnd"/>
      <w:proofErr w:type="gramEnd"/>
      <w:r w:rsidRPr="00366DF1">
        <w:t>('</w:t>
      </w:r>
      <w:proofErr w:type="spellStart"/>
      <w:r w:rsidRPr="00366DF1">
        <w:t>inp</w:t>
      </w:r>
      <w:proofErr w:type="spellEnd"/>
      <w:r w:rsidRPr="00366DF1">
        <w:t>');</w:t>
      </w:r>
    </w:p>
    <w:p w14:paraId="0AE9675F" w14:textId="77777777" w:rsidR="00366DF1" w:rsidRPr="00366DF1" w:rsidRDefault="00366DF1" w:rsidP="00366DF1">
      <w:r w:rsidRPr="00366DF1">
        <w:t xml:space="preserve">        var </w:t>
      </w:r>
      <w:proofErr w:type="spellStart"/>
      <w:r w:rsidRPr="00366DF1">
        <w:t>len</w:t>
      </w:r>
      <w:proofErr w:type="spellEnd"/>
      <w:r w:rsidRPr="00366DF1">
        <w:t xml:space="preserve"> = </w:t>
      </w:r>
      <w:proofErr w:type="spellStart"/>
      <w:proofErr w:type="gramStart"/>
      <w:r w:rsidRPr="00366DF1">
        <w:t>document.getElementById</w:t>
      </w:r>
      <w:proofErr w:type="spellEnd"/>
      <w:proofErr w:type="gramEnd"/>
      <w:r w:rsidRPr="00366DF1">
        <w:t>('</w:t>
      </w:r>
      <w:proofErr w:type="spellStart"/>
      <w:r w:rsidRPr="00366DF1">
        <w:t>len</w:t>
      </w:r>
      <w:proofErr w:type="spellEnd"/>
      <w:r w:rsidRPr="00366DF1">
        <w:t>');</w:t>
      </w:r>
    </w:p>
    <w:p w14:paraId="372F69F9" w14:textId="77777777" w:rsidR="00366DF1" w:rsidRPr="00366DF1" w:rsidRDefault="00366DF1" w:rsidP="00366DF1"/>
    <w:p w14:paraId="310153B8" w14:textId="77777777" w:rsidR="00366DF1" w:rsidRPr="00366DF1" w:rsidRDefault="00366DF1" w:rsidP="00366DF1">
      <w:r w:rsidRPr="00366DF1">
        <w:t xml:space="preserve">        </w:t>
      </w:r>
      <w:proofErr w:type="spellStart"/>
      <w:proofErr w:type="gramStart"/>
      <w:r w:rsidRPr="00366DF1">
        <w:t>inp.addEventListener</w:t>
      </w:r>
      <w:proofErr w:type="spellEnd"/>
      <w:proofErr w:type="gramEnd"/>
      <w:r w:rsidRPr="00366DF1">
        <w:t>("mouseover",()=&gt;{</w:t>
      </w:r>
    </w:p>
    <w:p w14:paraId="1AF580A7" w14:textId="77777777" w:rsidR="00366DF1" w:rsidRPr="00366DF1" w:rsidRDefault="00366DF1" w:rsidP="00366DF1">
      <w:r w:rsidRPr="00366DF1">
        <w:t xml:space="preserve">            </w:t>
      </w:r>
      <w:proofErr w:type="spellStart"/>
      <w:proofErr w:type="gramStart"/>
      <w:r w:rsidRPr="00366DF1">
        <w:t>len.innerText</w:t>
      </w:r>
      <w:proofErr w:type="spellEnd"/>
      <w:r w:rsidRPr="00366DF1">
        <w:t>=</w:t>
      </w:r>
      <w:proofErr w:type="spellStart"/>
      <w:r w:rsidRPr="00366DF1">
        <w:t>inp.value</w:t>
      </w:r>
      <w:proofErr w:type="gramEnd"/>
      <w:r w:rsidRPr="00366DF1">
        <w:t>.length</w:t>
      </w:r>
      <w:proofErr w:type="spellEnd"/>
      <w:r w:rsidRPr="00366DF1">
        <w:t>;</w:t>
      </w:r>
    </w:p>
    <w:p w14:paraId="57555318" w14:textId="77777777" w:rsidR="00366DF1" w:rsidRPr="00366DF1" w:rsidRDefault="00366DF1" w:rsidP="00366DF1">
      <w:r w:rsidRPr="00366DF1">
        <w:t xml:space="preserve">            </w:t>
      </w:r>
      <w:proofErr w:type="spellStart"/>
      <w:proofErr w:type="gramStart"/>
      <w:r w:rsidRPr="00366DF1">
        <w:t>len.style</w:t>
      </w:r>
      <w:proofErr w:type="gramEnd"/>
      <w:r w:rsidRPr="00366DF1">
        <w:t>.display</w:t>
      </w:r>
      <w:proofErr w:type="spellEnd"/>
      <w:r w:rsidRPr="00366DF1">
        <w:t>="inline-block";</w:t>
      </w:r>
    </w:p>
    <w:p w14:paraId="7F61A40B" w14:textId="77777777" w:rsidR="00366DF1" w:rsidRPr="00366DF1" w:rsidRDefault="00366DF1" w:rsidP="00366DF1">
      <w:r w:rsidRPr="00366DF1">
        <w:t>        } )</w:t>
      </w:r>
    </w:p>
    <w:p w14:paraId="5FDF4284" w14:textId="77777777" w:rsidR="00366DF1" w:rsidRPr="00366DF1" w:rsidRDefault="00366DF1" w:rsidP="00366DF1">
      <w:r w:rsidRPr="00366DF1">
        <w:t xml:space="preserve">        </w:t>
      </w:r>
      <w:proofErr w:type="spellStart"/>
      <w:proofErr w:type="gramStart"/>
      <w:r w:rsidRPr="00366DF1">
        <w:t>inp.addEventListener</w:t>
      </w:r>
      <w:proofErr w:type="spellEnd"/>
      <w:proofErr w:type="gramEnd"/>
      <w:r w:rsidRPr="00366DF1">
        <w:t>("</w:t>
      </w:r>
      <w:proofErr w:type="spellStart"/>
      <w:r w:rsidRPr="00366DF1">
        <w:t>mouseout</w:t>
      </w:r>
      <w:proofErr w:type="spellEnd"/>
      <w:r w:rsidRPr="00366DF1">
        <w:t>",()=&gt;{</w:t>
      </w:r>
    </w:p>
    <w:p w14:paraId="130799FF" w14:textId="77777777" w:rsidR="00366DF1" w:rsidRPr="00366DF1" w:rsidRDefault="00366DF1" w:rsidP="00366DF1">
      <w:r w:rsidRPr="00366DF1">
        <w:t xml:space="preserve">            </w:t>
      </w:r>
      <w:proofErr w:type="spellStart"/>
      <w:proofErr w:type="gramStart"/>
      <w:r w:rsidRPr="00366DF1">
        <w:t>len.innerText</w:t>
      </w:r>
      <w:proofErr w:type="spellEnd"/>
      <w:r w:rsidRPr="00366DF1">
        <w:t>=</w:t>
      </w:r>
      <w:proofErr w:type="spellStart"/>
      <w:r w:rsidRPr="00366DF1">
        <w:t>inp.value</w:t>
      </w:r>
      <w:proofErr w:type="gramEnd"/>
      <w:r w:rsidRPr="00366DF1">
        <w:t>.length</w:t>
      </w:r>
      <w:proofErr w:type="spellEnd"/>
      <w:r w:rsidRPr="00366DF1">
        <w:t>;</w:t>
      </w:r>
    </w:p>
    <w:p w14:paraId="25AB8F86" w14:textId="77777777" w:rsidR="00366DF1" w:rsidRPr="00366DF1" w:rsidRDefault="00366DF1" w:rsidP="00366DF1">
      <w:r w:rsidRPr="00366DF1">
        <w:t xml:space="preserve">            </w:t>
      </w:r>
      <w:proofErr w:type="spellStart"/>
      <w:proofErr w:type="gramStart"/>
      <w:r w:rsidRPr="00366DF1">
        <w:t>len.style</w:t>
      </w:r>
      <w:proofErr w:type="gramEnd"/>
      <w:r w:rsidRPr="00366DF1">
        <w:t>.display</w:t>
      </w:r>
      <w:proofErr w:type="spellEnd"/>
      <w:r w:rsidRPr="00366DF1">
        <w:t>="none";</w:t>
      </w:r>
    </w:p>
    <w:p w14:paraId="41ADD0E3" w14:textId="77777777" w:rsidR="00366DF1" w:rsidRPr="00366DF1" w:rsidRDefault="00366DF1" w:rsidP="00366DF1">
      <w:r w:rsidRPr="00366DF1">
        <w:t>        } )</w:t>
      </w:r>
    </w:p>
    <w:p w14:paraId="443359B3" w14:textId="77777777" w:rsidR="00366DF1" w:rsidRPr="00366DF1" w:rsidRDefault="00366DF1" w:rsidP="00366DF1"/>
    <w:p w14:paraId="0104FB94" w14:textId="77777777" w:rsidR="00366DF1" w:rsidRPr="00366DF1" w:rsidRDefault="00366DF1" w:rsidP="00366DF1">
      <w:r w:rsidRPr="00366DF1">
        <w:t xml:space="preserve">        </w:t>
      </w:r>
      <w:proofErr w:type="spellStart"/>
      <w:proofErr w:type="gramStart"/>
      <w:r w:rsidRPr="00366DF1">
        <w:t>dropdown.addEventListener</w:t>
      </w:r>
      <w:proofErr w:type="spellEnd"/>
      <w:proofErr w:type="gramEnd"/>
      <w:r w:rsidRPr="00366DF1">
        <w:t>('click', ()=&gt;{</w:t>
      </w:r>
    </w:p>
    <w:p w14:paraId="3733FE2F" w14:textId="77777777" w:rsidR="00366DF1" w:rsidRPr="00366DF1" w:rsidRDefault="00366DF1" w:rsidP="00366DF1">
      <w:r w:rsidRPr="00366DF1">
        <w:t xml:space="preserve">            </w:t>
      </w:r>
      <w:proofErr w:type="spellStart"/>
      <w:r w:rsidRPr="00366DF1">
        <w:t>inp.value</w:t>
      </w:r>
      <w:proofErr w:type="spellEnd"/>
      <w:r w:rsidRPr="00366DF1">
        <w:t>=</w:t>
      </w:r>
      <w:proofErr w:type="spellStart"/>
      <w:proofErr w:type="gramStart"/>
      <w:r w:rsidRPr="00366DF1">
        <w:t>dropdown.innerText</w:t>
      </w:r>
      <w:proofErr w:type="spellEnd"/>
      <w:proofErr w:type="gramEnd"/>
      <w:r w:rsidRPr="00366DF1">
        <w:t>;</w:t>
      </w:r>
    </w:p>
    <w:p w14:paraId="60AB2B5D" w14:textId="77777777" w:rsidR="00366DF1" w:rsidRPr="00366DF1" w:rsidRDefault="00366DF1" w:rsidP="00366DF1">
      <w:r w:rsidRPr="00366DF1">
        <w:t xml:space="preserve">            </w:t>
      </w:r>
      <w:proofErr w:type="spellStart"/>
      <w:proofErr w:type="gramStart"/>
      <w:r w:rsidRPr="00366DF1">
        <w:t>dropdown.style</w:t>
      </w:r>
      <w:proofErr w:type="gramEnd"/>
      <w:r w:rsidRPr="00366DF1">
        <w:t>.display</w:t>
      </w:r>
      <w:proofErr w:type="spellEnd"/>
      <w:r w:rsidRPr="00366DF1">
        <w:t xml:space="preserve"> = "none";</w:t>
      </w:r>
    </w:p>
    <w:p w14:paraId="21AB6F5F" w14:textId="77777777" w:rsidR="00366DF1" w:rsidRPr="00366DF1" w:rsidRDefault="00366DF1" w:rsidP="00366DF1">
      <w:r w:rsidRPr="00366DF1">
        <w:t xml:space="preserve">            </w:t>
      </w:r>
      <w:proofErr w:type="spellStart"/>
      <w:proofErr w:type="gramStart"/>
      <w:r w:rsidRPr="00366DF1">
        <w:t>inp.style</w:t>
      </w:r>
      <w:proofErr w:type="gramEnd"/>
      <w:r w:rsidRPr="00366DF1">
        <w:t>.color</w:t>
      </w:r>
      <w:proofErr w:type="spellEnd"/>
      <w:r w:rsidRPr="00366DF1">
        <w:t xml:space="preserve"> = "blue";</w:t>
      </w:r>
    </w:p>
    <w:p w14:paraId="48DC4828" w14:textId="77777777" w:rsidR="00366DF1" w:rsidRPr="00366DF1" w:rsidRDefault="00366DF1" w:rsidP="00366DF1">
      <w:r w:rsidRPr="00366DF1">
        <w:t>        })</w:t>
      </w:r>
    </w:p>
    <w:p w14:paraId="45C90CA9" w14:textId="77777777" w:rsidR="00366DF1" w:rsidRPr="00366DF1" w:rsidRDefault="00366DF1" w:rsidP="00366DF1"/>
    <w:p w14:paraId="4CF778F9" w14:textId="77777777" w:rsidR="00366DF1" w:rsidRPr="00366DF1" w:rsidRDefault="00366DF1" w:rsidP="00366DF1">
      <w:r w:rsidRPr="00366DF1">
        <w:t xml:space="preserve">        </w:t>
      </w:r>
      <w:proofErr w:type="spellStart"/>
      <w:proofErr w:type="gramStart"/>
      <w:r w:rsidRPr="00366DF1">
        <w:t>inp.addEventListener</w:t>
      </w:r>
      <w:proofErr w:type="spellEnd"/>
      <w:proofErr w:type="gramEnd"/>
      <w:r w:rsidRPr="00366DF1">
        <w:t>('click', () =&gt; {</w:t>
      </w:r>
    </w:p>
    <w:p w14:paraId="4CE8D088" w14:textId="77777777" w:rsidR="00366DF1" w:rsidRPr="00366DF1" w:rsidRDefault="00366DF1" w:rsidP="00366DF1">
      <w:r w:rsidRPr="00366DF1">
        <w:t>            if(</w:t>
      </w:r>
      <w:proofErr w:type="spellStart"/>
      <w:r w:rsidRPr="00366DF1">
        <w:t>checkStrength</w:t>
      </w:r>
      <w:proofErr w:type="spellEnd"/>
      <w:r w:rsidRPr="00366DF1">
        <w:t>(</w:t>
      </w:r>
      <w:proofErr w:type="spellStart"/>
      <w:r w:rsidRPr="00366DF1">
        <w:t>inp.</w:t>
      </w:r>
      <w:proofErr w:type="gramStart"/>
      <w:r w:rsidRPr="00366DF1">
        <w:t>value</w:t>
      </w:r>
      <w:proofErr w:type="spellEnd"/>
      <w:r w:rsidRPr="00366DF1">
        <w:t>)&lt;</w:t>
      </w:r>
      <w:proofErr w:type="gramEnd"/>
      <w:r w:rsidRPr="00366DF1">
        <w:t>3){</w:t>
      </w:r>
    </w:p>
    <w:p w14:paraId="1A94D6B6" w14:textId="77777777" w:rsidR="00366DF1" w:rsidRPr="00366DF1" w:rsidRDefault="00366DF1" w:rsidP="00366DF1">
      <w:r w:rsidRPr="00366DF1">
        <w:t xml:space="preserve">                </w:t>
      </w:r>
      <w:proofErr w:type="spellStart"/>
      <w:proofErr w:type="gramStart"/>
      <w:r w:rsidRPr="00366DF1">
        <w:t>dropdown.style</w:t>
      </w:r>
      <w:proofErr w:type="gramEnd"/>
      <w:r w:rsidRPr="00366DF1">
        <w:t>.display</w:t>
      </w:r>
      <w:proofErr w:type="spellEnd"/>
      <w:r w:rsidRPr="00366DF1">
        <w:t xml:space="preserve"> = "block";</w:t>
      </w:r>
    </w:p>
    <w:p w14:paraId="5AFDCDC5" w14:textId="77777777" w:rsidR="00366DF1" w:rsidRPr="00366DF1" w:rsidRDefault="00366DF1" w:rsidP="00366DF1">
      <w:r w:rsidRPr="00366DF1">
        <w:t xml:space="preserve">                </w:t>
      </w:r>
      <w:proofErr w:type="spellStart"/>
      <w:proofErr w:type="gramStart"/>
      <w:r w:rsidRPr="00366DF1">
        <w:t>dropdown.innerText</w:t>
      </w:r>
      <w:proofErr w:type="spellEnd"/>
      <w:proofErr w:type="gramEnd"/>
      <w:r w:rsidRPr="00366DF1">
        <w:t xml:space="preserve"> = </w:t>
      </w:r>
      <w:proofErr w:type="spellStart"/>
      <w:r w:rsidRPr="00366DF1">
        <w:t>randomPassword</w:t>
      </w:r>
      <w:proofErr w:type="spellEnd"/>
      <w:r w:rsidRPr="00366DF1">
        <w:t>;</w:t>
      </w:r>
    </w:p>
    <w:p w14:paraId="55CBED9C" w14:textId="77777777" w:rsidR="00366DF1" w:rsidRPr="00366DF1" w:rsidRDefault="00366DF1" w:rsidP="00366DF1">
      <w:r w:rsidRPr="00366DF1">
        <w:t>            }</w:t>
      </w:r>
    </w:p>
    <w:p w14:paraId="0B675ADB" w14:textId="77777777" w:rsidR="00366DF1" w:rsidRPr="00366DF1" w:rsidRDefault="00366DF1" w:rsidP="00366DF1">
      <w:r w:rsidRPr="00366DF1">
        <w:lastRenderedPageBreak/>
        <w:t>        })</w:t>
      </w:r>
    </w:p>
    <w:p w14:paraId="17154D97" w14:textId="77777777" w:rsidR="00366DF1" w:rsidRPr="00366DF1" w:rsidRDefault="00366DF1" w:rsidP="00366DF1"/>
    <w:p w14:paraId="274E5F04" w14:textId="77777777" w:rsidR="00366DF1" w:rsidRPr="00366DF1" w:rsidRDefault="00366DF1" w:rsidP="00366DF1">
      <w:r w:rsidRPr="00366DF1">
        <w:t xml:space="preserve">        </w:t>
      </w:r>
      <w:proofErr w:type="spellStart"/>
      <w:proofErr w:type="gramStart"/>
      <w:r w:rsidRPr="00366DF1">
        <w:t>inp.addEventListener</w:t>
      </w:r>
      <w:proofErr w:type="spellEnd"/>
      <w:proofErr w:type="gramEnd"/>
      <w:r w:rsidRPr="00366DF1">
        <w:t>('blur', () =&gt; {</w:t>
      </w:r>
    </w:p>
    <w:p w14:paraId="049FE909" w14:textId="77777777" w:rsidR="00366DF1" w:rsidRPr="00366DF1" w:rsidRDefault="00366DF1" w:rsidP="00366DF1">
      <w:r w:rsidRPr="00366DF1">
        <w:t xml:space="preserve">            </w:t>
      </w:r>
      <w:proofErr w:type="spellStart"/>
      <w:r w:rsidRPr="00366DF1">
        <w:t>setTimeout</w:t>
      </w:r>
      <w:proofErr w:type="spellEnd"/>
      <w:r w:rsidRPr="00366DF1">
        <w:t>(</w:t>
      </w:r>
      <w:proofErr w:type="gramStart"/>
      <w:r w:rsidRPr="00366DF1">
        <w:t>function(</w:t>
      </w:r>
      <w:proofErr w:type="gramEnd"/>
      <w:r w:rsidRPr="00366DF1">
        <w:t>){</w:t>
      </w:r>
    </w:p>
    <w:p w14:paraId="05BBA3D0" w14:textId="77777777" w:rsidR="00366DF1" w:rsidRPr="00366DF1" w:rsidRDefault="00366DF1" w:rsidP="00366DF1">
      <w:r w:rsidRPr="00366DF1">
        <w:t xml:space="preserve">                </w:t>
      </w:r>
      <w:proofErr w:type="spellStart"/>
      <w:proofErr w:type="gramStart"/>
      <w:r w:rsidRPr="00366DF1">
        <w:t>dropdown.style</w:t>
      </w:r>
      <w:proofErr w:type="gramEnd"/>
      <w:r w:rsidRPr="00366DF1">
        <w:t>.display</w:t>
      </w:r>
      <w:proofErr w:type="spellEnd"/>
      <w:r w:rsidRPr="00366DF1">
        <w:t xml:space="preserve"> = 'none';</w:t>
      </w:r>
    </w:p>
    <w:p w14:paraId="0A88161E" w14:textId="77777777" w:rsidR="00366DF1" w:rsidRPr="00366DF1" w:rsidRDefault="00366DF1" w:rsidP="00366DF1">
      <w:r w:rsidRPr="00366DF1">
        <w:t>            },700);</w:t>
      </w:r>
    </w:p>
    <w:p w14:paraId="21C52F2D" w14:textId="77777777" w:rsidR="00366DF1" w:rsidRPr="00366DF1" w:rsidRDefault="00366DF1" w:rsidP="00366DF1">
      <w:r w:rsidRPr="00366DF1">
        <w:t>        })</w:t>
      </w:r>
    </w:p>
    <w:p w14:paraId="24AFA69E" w14:textId="77777777" w:rsidR="00366DF1" w:rsidRPr="00366DF1" w:rsidRDefault="00366DF1" w:rsidP="00366DF1"/>
    <w:p w14:paraId="0197CA01" w14:textId="77777777" w:rsidR="00366DF1" w:rsidRPr="00366DF1" w:rsidRDefault="00366DF1" w:rsidP="00366DF1">
      <w:r w:rsidRPr="00366DF1">
        <w:t xml:space="preserve">        </w:t>
      </w:r>
      <w:proofErr w:type="spellStart"/>
      <w:proofErr w:type="gramStart"/>
      <w:r w:rsidRPr="00366DF1">
        <w:t>inp.addEventListener</w:t>
      </w:r>
      <w:proofErr w:type="spellEnd"/>
      <w:proofErr w:type="gramEnd"/>
      <w:r w:rsidRPr="00366DF1">
        <w:t>('input', () =&gt; {</w:t>
      </w:r>
    </w:p>
    <w:p w14:paraId="372D2A3B" w14:textId="77777777" w:rsidR="00366DF1" w:rsidRPr="00366DF1" w:rsidRDefault="00366DF1" w:rsidP="00366DF1">
      <w:r w:rsidRPr="00366DF1">
        <w:t xml:space="preserve">            </w:t>
      </w:r>
      <w:proofErr w:type="spellStart"/>
      <w:proofErr w:type="gramStart"/>
      <w:r w:rsidRPr="00366DF1">
        <w:t>document.getElementById</w:t>
      </w:r>
      <w:proofErr w:type="spellEnd"/>
      <w:proofErr w:type="gramEnd"/>
      <w:r w:rsidRPr="00366DF1">
        <w:t>("dropdown").</w:t>
      </w:r>
      <w:proofErr w:type="spellStart"/>
      <w:r w:rsidRPr="00366DF1">
        <w:t>innerText</w:t>
      </w:r>
      <w:proofErr w:type="spellEnd"/>
      <w:r w:rsidRPr="00366DF1">
        <w:t xml:space="preserve"> = </w:t>
      </w:r>
      <w:proofErr w:type="spellStart"/>
      <w:r w:rsidRPr="00366DF1">
        <w:t>randomPassword</w:t>
      </w:r>
      <w:proofErr w:type="spellEnd"/>
      <w:r w:rsidRPr="00366DF1">
        <w:t>;</w:t>
      </w:r>
    </w:p>
    <w:p w14:paraId="5AB9F72B" w14:textId="77777777" w:rsidR="00366DF1" w:rsidRPr="00366DF1" w:rsidRDefault="00366DF1" w:rsidP="00366DF1">
      <w:r w:rsidRPr="00366DF1">
        <w:t xml:space="preserve">            var </w:t>
      </w:r>
      <w:proofErr w:type="spellStart"/>
      <w:r w:rsidRPr="00366DF1">
        <w:t>val</w:t>
      </w:r>
      <w:proofErr w:type="spellEnd"/>
      <w:r w:rsidRPr="00366DF1">
        <w:t xml:space="preserve"> = </w:t>
      </w:r>
      <w:proofErr w:type="spellStart"/>
      <w:r w:rsidRPr="00366DF1">
        <w:t>inp.value</w:t>
      </w:r>
      <w:proofErr w:type="spellEnd"/>
      <w:r w:rsidRPr="00366DF1">
        <w:t>;</w:t>
      </w:r>
    </w:p>
    <w:p w14:paraId="2B4C1AD8" w14:textId="77777777" w:rsidR="00366DF1" w:rsidRPr="00366DF1" w:rsidRDefault="00366DF1" w:rsidP="00366DF1">
      <w:r w:rsidRPr="00366DF1">
        <w:t>            //console.log(</w:t>
      </w:r>
      <w:proofErr w:type="spellStart"/>
      <w:r w:rsidRPr="00366DF1">
        <w:t>val</w:t>
      </w:r>
      <w:proofErr w:type="spellEnd"/>
      <w:r w:rsidRPr="00366DF1">
        <w:t>);</w:t>
      </w:r>
    </w:p>
    <w:p w14:paraId="21AE8B5D" w14:textId="77777777" w:rsidR="00366DF1" w:rsidRPr="00366DF1" w:rsidRDefault="00366DF1" w:rsidP="00366DF1">
      <w:r w:rsidRPr="00366DF1">
        <w:t xml:space="preserve">            var strength = </w:t>
      </w:r>
      <w:proofErr w:type="spellStart"/>
      <w:r w:rsidRPr="00366DF1">
        <w:t>checkStrength</w:t>
      </w:r>
      <w:proofErr w:type="spellEnd"/>
      <w:r w:rsidRPr="00366DF1">
        <w:t>(</w:t>
      </w:r>
      <w:proofErr w:type="spellStart"/>
      <w:r w:rsidRPr="00366DF1">
        <w:t>val</w:t>
      </w:r>
      <w:proofErr w:type="spellEnd"/>
      <w:r w:rsidRPr="00366DF1">
        <w:t>);</w:t>
      </w:r>
    </w:p>
    <w:p w14:paraId="40253FC8" w14:textId="77777777" w:rsidR="00366DF1" w:rsidRPr="00366DF1" w:rsidRDefault="00366DF1" w:rsidP="00366DF1">
      <w:r w:rsidRPr="00366DF1">
        <w:t xml:space="preserve">            // 0: length </w:t>
      </w:r>
      <w:proofErr w:type="gramStart"/>
      <w:r w:rsidRPr="00366DF1">
        <w:t>short(</w:t>
      </w:r>
      <w:proofErr w:type="gramEnd"/>
      <w:r w:rsidRPr="00366DF1">
        <w:t>&lt;8)</w:t>
      </w:r>
    </w:p>
    <w:p w14:paraId="700CC30E" w14:textId="77777777" w:rsidR="00366DF1" w:rsidRPr="00366DF1" w:rsidRDefault="00366DF1" w:rsidP="00366DF1">
      <w:r w:rsidRPr="00366DF1">
        <w:t>            // 1: weak</w:t>
      </w:r>
    </w:p>
    <w:p w14:paraId="34A3E367" w14:textId="77777777" w:rsidR="00366DF1" w:rsidRPr="00366DF1" w:rsidRDefault="00366DF1" w:rsidP="00366DF1">
      <w:r w:rsidRPr="00366DF1">
        <w:t>            // 2: moderate</w:t>
      </w:r>
    </w:p>
    <w:p w14:paraId="0E57AEE1" w14:textId="77777777" w:rsidR="00366DF1" w:rsidRPr="00366DF1" w:rsidRDefault="00366DF1" w:rsidP="00366DF1">
      <w:r w:rsidRPr="00366DF1">
        <w:t>            // 3: strong</w:t>
      </w:r>
    </w:p>
    <w:p w14:paraId="54DC93A7" w14:textId="77777777" w:rsidR="00366DF1" w:rsidRPr="00366DF1" w:rsidRDefault="00366DF1" w:rsidP="00366DF1">
      <w:r w:rsidRPr="00366DF1">
        <w:t>            // 4: unbreakable</w:t>
      </w:r>
    </w:p>
    <w:p w14:paraId="2D194410" w14:textId="77777777" w:rsidR="00366DF1" w:rsidRPr="00366DF1" w:rsidRDefault="00366DF1" w:rsidP="00366DF1">
      <w:r w:rsidRPr="00366DF1">
        <w:t>            // 5: undefined</w:t>
      </w:r>
    </w:p>
    <w:p w14:paraId="3D54DDD9" w14:textId="77777777" w:rsidR="00366DF1" w:rsidRPr="00366DF1" w:rsidRDefault="00366DF1" w:rsidP="00366DF1">
      <w:r w:rsidRPr="00366DF1">
        <w:t>            //console.log(</w:t>
      </w:r>
      <w:proofErr w:type="spellStart"/>
      <w:r w:rsidRPr="00366DF1">
        <w:t>randomPassword</w:t>
      </w:r>
      <w:proofErr w:type="spellEnd"/>
      <w:r w:rsidRPr="00366DF1">
        <w:t>);</w:t>
      </w:r>
    </w:p>
    <w:p w14:paraId="7BCFA4F8" w14:textId="77777777" w:rsidR="00366DF1" w:rsidRPr="00366DF1" w:rsidRDefault="00366DF1" w:rsidP="00366DF1">
      <w:r w:rsidRPr="00366DF1">
        <w:t>            switch (strength) {</w:t>
      </w:r>
    </w:p>
    <w:p w14:paraId="67F8C7CF" w14:textId="77777777" w:rsidR="00366DF1" w:rsidRPr="00366DF1" w:rsidRDefault="00366DF1" w:rsidP="00366DF1">
      <w:r w:rsidRPr="00366DF1">
        <w:t>                case 0:</w:t>
      </w:r>
    </w:p>
    <w:p w14:paraId="4E164B02" w14:textId="77777777" w:rsidR="00366DF1" w:rsidRPr="00366DF1" w:rsidRDefault="00366DF1" w:rsidP="00366DF1">
      <w:r w:rsidRPr="00366DF1">
        <w:t xml:space="preserve">                    </w:t>
      </w:r>
      <w:proofErr w:type="spellStart"/>
      <w:proofErr w:type="gramStart"/>
      <w:r w:rsidRPr="00366DF1">
        <w:t>inp.style</w:t>
      </w:r>
      <w:proofErr w:type="gramEnd"/>
      <w:r w:rsidRPr="00366DF1">
        <w:t>.color</w:t>
      </w:r>
      <w:proofErr w:type="spellEnd"/>
      <w:r w:rsidRPr="00366DF1">
        <w:t xml:space="preserve"> = "black";</w:t>
      </w:r>
    </w:p>
    <w:p w14:paraId="48485A67" w14:textId="77777777" w:rsidR="00366DF1" w:rsidRPr="00366DF1" w:rsidRDefault="00366DF1" w:rsidP="00366DF1">
      <w:r w:rsidRPr="00366DF1">
        <w:t xml:space="preserve">                    </w:t>
      </w:r>
      <w:proofErr w:type="spellStart"/>
      <w:proofErr w:type="gramStart"/>
      <w:r w:rsidRPr="00366DF1">
        <w:t>dropdown.style</w:t>
      </w:r>
      <w:proofErr w:type="gramEnd"/>
      <w:r w:rsidRPr="00366DF1">
        <w:t>.display</w:t>
      </w:r>
      <w:proofErr w:type="spellEnd"/>
      <w:r w:rsidRPr="00366DF1">
        <w:t xml:space="preserve"> = "block";</w:t>
      </w:r>
    </w:p>
    <w:p w14:paraId="1AC0F09F" w14:textId="77777777" w:rsidR="00366DF1" w:rsidRPr="00366DF1" w:rsidRDefault="00366DF1" w:rsidP="00366DF1">
      <w:r w:rsidRPr="00366DF1">
        <w:t xml:space="preserve">                    </w:t>
      </w:r>
      <w:proofErr w:type="spellStart"/>
      <w:proofErr w:type="gramStart"/>
      <w:r w:rsidRPr="00366DF1">
        <w:t>dropdown.innerText</w:t>
      </w:r>
      <w:proofErr w:type="spellEnd"/>
      <w:proofErr w:type="gramEnd"/>
      <w:r w:rsidRPr="00366DF1">
        <w:t xml:space="preserve"> = </w:t>
      </w:r>
      <w:proofErr w:type="spellStart"/>
      <w:r w:rsidRPr="00366DF1">
        <w:t>randomPassword</w:t>
      </w:r>
      <w:proofErr w:type="spellEnd"/>
      <w:r w:rsidRPr="00366DF1">
        <w:t>;</w:t>
      </w:r>
    </w:p>
    <w:p w14:paraId="76DBB702" w14:textId="77777777" w:rsidR="00366DF1" w:rsidRPr="00366DF1" w:rsidRDefault="00366DF1" w:rsidP="00366DF1">
      <w:r w:rsidRPr="00366DF1">
        <w:t xml:space="preserve">                    </w:t>
      </w:r>
      <w:proofErr w:type="spellStart"/>
      <w:proofErr w:type="gramStart"/>
      <w:r w:rsidRPr="00366DF1">
        <w:t>len.innerText</w:t>
      </w:r>
      <w:proofErr w:type="spellEnd"/>
      <w:r w:rsidRPr="00366DF1">
        <w:t>=</w:t>
      </w:r>
      <w:proofErr w:type="spellStart"/>
      <w:r w:rsidRPr="00366DF1">
        <w:t>inp.value</w:t>
      </w:r>
      <w:proofErr w:type="gramEnd"/>
      <w:r w:rsidRPr="00366DF1">
        <w:t>.length</w:t>
      </w:r>
      <w:proofErr w:type="spellEnd"/>
      <w:r w:rsidRPr="00366DF1">
        <w:t>;</w:t>
      </w:r>
    </w:p>
    <w:p w14:paraId="6608D138" w14:textId="77777777" w:rsidR="00366DF1" w:rsidRPr="00366DF1" w:rsidRDefault="00366DF1" w:rsidP="00366DF1">
      <w:r w:rsidRPr="00366DF1">
        <w:t>                    break;</w:t>
      </w:r>
    </w:p>
    <w:p w14:paraId="7B4F372B" w14:textId="77777777" w:rsidR="00366DF1" w:rsidRPr="00366DF1" w:rsidRDefault="00366DF1" w:rsidP="00366DF1">
      <w:r w:rsidRPr="00366DF1">
        <w:t>                case 1:</w:t>
      </w:r>
    </w:p>
    <w:p w14:paraId="2904670E" w14:textId="77777777" w:rsidR="00366DF1" w:rsidRPr="00366DF1" w:rsidRDefault="00366DF1" w:rsidP="00366DF1">
      <w:r w:rsidRPr="00366DF1">
        <w:t xml:space="preserve">                    </w:t>
      </w:r>
      <w:proofErr w:type="spellStart"/>
      <w:proofErr w:type="gramStart"/>
      <w:r w:rsidRPr="00366DF1">
        <w:t>inp.style</w:t>
      </w:r>
      <w:proofErr w:type="gramEnd"/>
      <w:r w:rsidRPr="00366DF1">
        <w:t>.color</w:t>
      </w:r>
      <w:proofErr w:type="spellEnd"/>
      <w:r w:rsidRPr="00366DF1">
        <w:t xml:space="preserve"> = "red";</w:t>
      </w:r>
    </w:p>
    <w:p w14:paraId="28F2566F" w14:textId="77777777" w:rsidR="00366DF1" w:rsidRPr="00366DF1" w:rsidRDefault="00366DF1" w:rsidP="00366DF1">
      <w:r w:rsidRPr="00366DF1">
        <w:t xml:space="preserve">                    </w:t>
      </w:r>
      <w:proofErr w:type="spellStart"/>
      <w:proofErr w:type="gramStart"/>
      <w:r w:rsidRPr="00366DF1">
        <w:t>dropdown.style</w:t>
      </w:r>
      <w:proofErr w:type="gramEnd"/>
      <w:r w:rsidRPr="00366DF1">
        <w:t>.display</w:t>
      </w:r>
      <w:proofErr w:type="spellEnd"/>
      <w:r w:rsidRPr="00366DF1">
        <w:t xml:space="preserve"> = "block";</w:t>
      </w:r>
    </w:p>
    <w:p w14:paraId="73EAABB3" w14:textId="77777777" w:rsidR="00366DF1" w:rsidRPr="00366DF1" w:rsidRDefault="00366DF1" w:rsidP="00366DF1">
      <w:r w:rsidRPr="00366DF1">
        <w:t xml:space="preserve">                    </w:t>
      </w:r>
      <w:proofErr w:type="spellStart"/>
      <w:proofErr w:type="gramStart"/>
      <w:r w:rsidRPr="00366DF1">
        <w:t>dropdown.innerText</w:t>
      </w:r>
      <w:proofErr w:type="spellEnd"/>
      <w:proofErr w:type="gramEnd"/>
      <w:r w:rsidRPr="00366DF1">
        <w:t xml:space="preserve"> = </w:t>
      </w:r>
      <w:proofErr w:type="spellStart"/>
      <w:r w:rsidRPr="00366DF1">
        <w:t>randomPassword</w:t>
      </w:r>
      <w:proofErr w:type="spellEnd"/>
      <w:r w:rsidRPr="00366DF1">
        <w:t>;</w:t>
      </w:r>
    </w:p>
    <w:p w14:paraId="0CC9E7E5" w14:textId="77777777" w:rsidR="00366DF1" w:rsidRPr="00366DF1" w:rsidRDefault="00366DF1" w:rsidP="00366DF1">
      <w:r w:rsidRPr="00366DF1">
        <w:lastRenderedPageBreak/>
        <w:t xml:space="preserve">                    </w:t>
      </w:r>
      <w:proofErr w:type="spellStart"/>
      <w:proofErr w:type="gramStart"/>
      <w:r w:rsidRPr="00366DF1">
        <w:t>len.innerText</w:t>
      </w:r>
      <w:proofErr w:type="spellEnd"/>
      <w:r w:rsidRPr="00366DF1">
        <w:t>=</w:t>
      </w:r>
      <w:proofErr w:type="spellStart"/>
      <w:r w:rsidRPr="00366DF1">
        <w:t>inp.value</w:t>
      </w:r>
      <w:proofErr w:type="gramEnd"/>
      <w:r w:rsidRPr="00366DF1">
        <w:t>.length</w:t>
      </w:r>
      <w:proofErr w:type="spellEnd"/>
      <w:r w:rsidRPr="00366DF1">
        <w:t>;</w:t>
      </w:r>
    </w:p>
    <w:p w14:paraId="38D1E507" w14:textId="77777777" w:rsidR="00366DF1" w:rsidRPr="00366DF1" w:rsidRDefault="00366DF1" w:rsidP="00366DF1">
      <w:r w:rsidRPr="00366DF1">
        <w:t>                    break;</w:t>
      </w:r>
    </w:p>
    <w:p w14:paraId="674C1728" w14:textId="77777777" w:rsidR="00366DF1" w:rsidRPr="00366DF1" w:rsidRDefault="00366DF1" w:rsidP="00366DF1">
      <w:r w:rsidRPr="00366DF1">
        <w:t>                case 2:</w:t>
      </w:r>
    </w:p>
    <w:p w14:paraId="6D213CA9" w14:textId="77777777" w:rsidR="00366DF1" w:rsidRPr="00366DF1" w:rsidRDefault="00366DF1" w:rsidP="00366DF1">
      <w:r w:rsidRPr="00366DF1">
        <w:t xml:space="preserve">                    </w:t>
      </w:r>
      <w:proofErr w:type="spellStart"/>
      <w:proofErr w:type="gramStart"/>
      <w:r w:rsidRPr="00366DF1">
        <w:t>inp.style</w:t>
      </w:r>
      <w:proofErr w:type="gramEnd"/>
      <w:r w:rsidRPr="00366DF1">
        <w:t>.color</w:t>
      </w:r>
      <w:proofErr w:type="spellEnd"/>
      <w:r w:rsidRPr="00366DF1">
        <w:t xml:space="preserve"> = "orange";</w:t>
      </w:r>
    </w:p>
    <w:p w14:paraId="2F210526" w14:textId="77777777" w:rsidR="00366DF1" w:rsidRPr="00366DF1" w:rsidRDefault="00366DF1" w:rsidP="00366DF1">
      <w:r w:rsidRPr="00366DF1">
        <w:t xml:space="preserve">                    </w:t>
      </w:r>
      <w:proofErr w:type="spellStart"/>
      <w:proofErr w:type="gramStart"/>
      <w:r w:rsidRPr="00366DF1">
        <w:t>dropdown.style</w:t>
      </w:r>
      <w:proofErr w:type="gramEnd"/>
      <w:r w:rsidRPr="00366DF1">
        <w:t>.display</w:t>
      </w:r>
      <w:proofErr w:type="spellEnd"/>
      <w:r w:rsidRPr="00366DF1">
        <w:t xml:space="preserve"> = "block";</w:t>
      </w:r>
    </w:p>
    <w:p w14:paraId="20CF500F" w14:textId="77777777" w:rsidR="00366DF1" w:rsidRPr="00366DF1" w:rsidRDefault="00366DF1" w:rsidP="00366DF1">
      <w:r w:rsidRPr="00366DF1">
        <w:t xml:space="preserve">                    </w:t>
      </w:r>
      <w:proofErr w:type="spellStart"/>
      <w:proofErr w:type="gramStart"/>
      <w:r w:rsidRPr="00366DF1">
        <w:t>dropdown.innerText</w:t>
      </w:r>
      <w:proofErr w:type="spellEnd"/>
      <w:proofErr w:type="gramEnd"/>
      <w:r w:rsidRPr="00366DF1">
        <w:t xml:space="preserve"> = </w:t>
      </w:r>
      <w:proofErr w:type="spellStart"/>
      <w:r w:rsidRPr="00366DF1">
        <w:t>randomPassword</w:t>
      </w:r>
      <w:proofErr w:type="spellEnd"/>
      <w:r w:rsidRPr="00366DF1">
        <w:t>;</w:t>
      </w:r>
    </w:p>
    <w:p w14:paraId="4C3F0D57" w14:textId="77777777" w:rsidR="00366DF1" w:rsidRPr="00366DF1" w:rsidRDefault="00366DF1" w:rsidP="00366DF1">
      <w:r w:rsidRPr="00366DF1">
        <w:t xml:space="preserve">                    </w:t>
      </w:r>
      <w:proofErr w:type="spellStart"/>
      <w:proofErr w:type="gramStart"/>
      <w:r w:rsidRPr="00366DF1">
        <w:t>len.innerText</w:t>
      </w:r>
      <w:proofErr w:type="spellEnd"/>
      <w:r w:rsidRPr="00366DF1">
        <w:t>=</w:t>
      </w:r>
      <w:proofErr w:type="spellStart"/>
      <w:r w:rsidRPr="00366DF1">
        <w:t>inp.value</w:t>
      </w:r>
      <w:proofErr w:type="gramEnd"/>
      <w:r w:rsidRPr="00366DF1">
        <w:t>.length</w:t>
      </w:r>
      <w:proofErr w:type="spellEnd"/>
      <w:r w:rsidRPr="00366DF1">
        <w:t>;</w:t>
      </w:r>
    </w:p>
    <w:p w14:paraId="29EF9DCB" w14:textId="77777777" w:rsidR="00366DF1" w:rsidRPr="00366DF1" w:rsidRDefault="00366DF1" w:rsidP="00366DF1">
      <w:r w:rsidRPr="00366DF1">
        <w:t>                    break;</w:t>
      </w:r>
    </w:p>
    <w:p w14:paraId="688550C2" w14:textId="77777777" w:rsidR="00366DF1" w:rsidRPr="00366DF1" w:rsidRDefault="00366DF1" w:rsidP="00366DF1">
      <w:r w:rsidRPr="00366DF1">
        <w:t>                case 3:</w:t>
      </w:r>
    </w:p>
    <w:p w14:paraId="5D77FE69" w14:textId="77777777" w:rsidR="00366DF1" w:rsidRPr="00366DF1" w:rsidRDefault="00366DF1" w:rsidP="00366DF1">
      <w:r w:rsidRPr="00366DF1">
        <w:t xml:space="preserve">                    </w:t>
      </w:r>
      <w:proofErr w:type="spellStart"/>
      <w:proofErr w:type="gramStart"/>
      <w:r w:rsidRPr="00366DF1">
        <w:t>inp.style</w:t>
      </w:r>
      <w:proofErr w:type="gramEnd"/>
      <w:r w:rsidRPr="00366DF1">
        <w:t>.color</w:t>
      </w:r>
      <w:proofErr w:type="spellEnd"/>
      <w:r w:rsidRPr="00366DF1">
        <w:t xml:space="preserve"> = "blue";</w:t>
      </w:r>
    </w:p>
    <w:p w14:paraId="5F67FD7A" w14:textId="77777777" w:rsidR="00366DF1" w:rsidRPr="00366DF1" w:rsidRDefault="00366DF1" w:rsidP="00366DF1">
      <w:r w:rsidRPr="00366DF1">
        <w:t xml:space="preserve">                    </w:t>
      </w:r>
      <w:proofErr w:type="spellStart"/>
      <w:proofErr w:type="gramStart"/>
      <w:r w:rsidRPr="00366DF1">
        <w:t>dropdown.style</w:t>
      </w:r>
      <w:proofErr w:type="gramEnd"/>
      <w:r w:rsidRPr="00366DF1">
        <w:t>.display</w:t>
      </w:r>
      <w:proofErr w:type="spellEnd"/>
      <w:r w:rsidRPr="00366DF1">
        <w:t xml:space="preserve"> = "none";</w:t>
      </w:r>
    </w:p>
    <w:p w14:paraId="33740A69" w14:textId="77777777" w:rsidR="00366DF1" w:rsidRPr="00366DF1" w:rsidRDefault="00366DF1" w:rsidP="00366DF1">
      <w:r w:rsidRPr="00366DF1">
        <w:t xml:space="preserve">                    </w:t>
      </w:r>
      <w:proofErr w:type="spellStart"/>
      <w:proofErr w:type="gramStart"/>
      <w:r w:rsidRPr="00366DF1">
        <w:t>len.innerText</w:t>
      </w:r>
      <w:proofErr w:type="spellEnd"/>
      <w:r w:rsidRPr="00366DF1">
        <w:t>=</w:t>
      </w:r>
      <w:proofErr w:type="spellStart"/>
      <w:r w:rsidRPr="00366DF1">
        <w:t>inp.value</w:t>
      </w:r>
      <w:proofErr w:type="gramEnd"/>
      <w:r w:rsidRPr="00366DF1">
        <w:t>.length</w:t>
      </w:r>
      <w:proofErr w:type="spellEnd"/>
      <w:r w:rsidRPr="00366DF1">
        <w:t>;</w:t>
      </w:r>
    </w:p>
    <w:p w14:paraId="05C036DD" w14:textId="77777777" w:rsidR="00366DF1" w:rsidRPr="00366DF1" w:rsidRDefault="00366DF1" w:rsidP="00366DF1">
      <w:r w:rsidRPr="00366DF1">
        <w:t>                    break;</w:t>
      </w:r>
    </w:p>
    <w:p w14:paraId="3A057229" w14:textId="77777777" w:rsidR="00366DF1" w:rsidRPr="00366DF1" w:rsidRDefault="00366DF1" w:rsidP="00366DF1">
      <w:r w:rsidRPr="00366DF1">
        <w:t>                case 4:</w:t>
      </w:r>
    </w:p>
    <w:p w14:paraId="7DF9595F" w14:textId="77777777" w:rsidR="00366DF1" w:rsidRPr="00366DF1" w:rsidRDefault="00366DF1" w:rsidP="00366DF1">
      <w:r w:rsidRPr="00366DF1">
        <w:t xml:space="preserve">                    </w:t>
      </w:r>
      <w:proofErr w:type="spellStart"/>
      <w:proofErr w:type="gramStart"/>
      <w:r w:rsidRPr="00366DF1">
        <w:t>inp.style</w:t>
      </w:r>
      <w:proofErr w:type="gramEnd"/>
      <w:r w:rsidRPr="00366DF1">
        <w:t>.color</w:t>
      </w:r>
      <w:proofErr w:type="spellEnd"/>
      <w:r w:rsidRPr="00366DF1">
        <w:t xml:space="preserve"> = "green";</w:t>
      </w:r>
    </w:p>
    <w:p w14:paraId="61E6807B" w14:textId="77777777" w:rsidR="00366DF1" w:rsidRPr="00366DF1" w:rsidRDefault="00366DF1" w:rsidP="00366DF1">
      <w:r w:rsidRPr="00366DF1">
        <w:t xml:space="preserve">                    </w:t>
      </w:r>
      <w:proofErr w:type="spellStart"/>
      <w:proofErr w:type="gramStart"/>
      <w:r w:rsidRPr="00366DF1">
        <w:t>dropdown.style</w:t>
      </w:r>
      <w:proofErr w:type="gramEnd"/>
      <w:r w:rsidRPr="00366DF1">
        <w:t>.display</w:t>
      </w:r>
      <w:proofErr w:type="spellEnd"/>
      <w:r w:rsidRPr="00366DF1">
        <w:t xml:space="preserve"> = "none";</w:t>
      </w:r>
    </w:p>
    <w:p w14:paraId="62DBC8F8" w14:textId="77777777" w:rsidR="00366DF1" w:rsidRPr="00366DF1" w:rsidRDefault="00366DF1" w:rsidP="00366DF1">
      <w:r w:rsidRPr="00366DF1">
        <w:t xml:space="preserve">                    </w:t>
      </w:r>
      <w:proofErr w:type="spellStart"/>
      <w:proofErr w:type="gramStart"/>
      <w:r w:rsidRPr="00366DF1">
        <w:t>len.innerText</w:t>
      </w:r>
      <w:proofErr w:type="spellEnd"/>
      <w:r w:rsidRPr="00366DF1">
        <w:t>=</w:t>
      </w:r>
      <w:proofErr w:type="spellStart"/>
      <w:r w:rsidRPr="00366DF1">
        <w:t>inp.value</w:t>
      </w:r>
      <w:proofErr w:type="gramEnd"/>
      <w:r w:rsidRPr="00366DF1">
        <w:t>.length</w:t>
      </w:r>
      <w:proofErr w:type="spellEnd"/>
      <w:r w:rsidRPr="00366DF1">
        <w:t>;</w:t>
      </w:r>
    </w:p>
    <w:p w14:paraId="24B9CD94" w14:textId="77777777" w:rsidR="00366DF1" w:rsidRPr="00366DF1" w:rsidRDefault="00366DF1" w:rsidP="00366DF1">
      <w:r w:rsidRPr="00366DF1">
        <w:t>                    break;</w:t>
      </w:r>
    </w:p>
    <w:p w14:paraId="0710676F" w14:textId="77777777" w:rsidR="00366DF1" w:rsidRPr="00366DF1" w:rsidRDefault="00366DF1" w:rsidP="00366DF1">
      <w:r w:rsidRPr="00366DF1">
        <w:t>                case 5:</w:t>
      </w:r>
    </w:p>
    <w:p w14:paraId="1B5CB770" w14:textId="77777777" w:rsidR="00366DF1" w:rsidRPr="00366DF1" w:rsidRDefault="00366DF1" w:rsidP="00366DF1">
      <w:r w:rsidRPr="00366DF1">
        <w:t xml:space="preserve">                    </w:t>
      </w:r>
      <w:proofErr w:type="spellStart"/>
      <w:proofErr w:type="gramStart"/>
      <w:r w:rsidRPr="00366DF1">
        <w:t>inp.style</w:t>
      </w:r>
      <w:proofErr w:type="gramEnd"/>
      <w:r w:rsidRPr="00366DF1">
        <w:t>.color</w:t>
      </w:r>
      <w:proofErr w:type="spellEnd"/>
      <w:r w:rsidRPr="00366DF1">
        <w:t xml:space="preserve"> = "black";</w:t>
      </w:r>
    </w:p>
    <w:p w14:paraId="4EF5FA4F" w14:textId="77777777" w:rsidR="00366DF1" w:rsidRPr="00366DF1" w:rsidRDefault="00366DF1" w:rsidP="00366DF1">
      <w:r w:rsidRPr="00366DF1">
        <w:t xml:space="preserve">                    </w:t>
      </w:r>
      <w:proofErr w:type="spellStart"/>
      <w:proofErr w:type="gramStart"/>
      <w:r w:rsidRPr="00366DF1">
        <w:t>dropdown.style</w:t>
      </w:r>
      <w:proofErr w:type="gramEnd"/>
      <w:r w:rsidRPr="00366DF1">
        <w:t>.display</w:t>
      </w:r>
      <w:proofErr w:type="spellEnd"/>
      <w:r w:rsidRPr="00366DF1">
        <w:t xml:space="preserve"> = "block";</w:t>
      </w:r>
    </w:p>
    <w:p w14:paraId="4D90927F" w14:textId="77777777" w:rsidR="00366DF1" w:rsidRPr="00366DF1" w:rsidRDefault="00366DF1" w:rsidP="00366DF1">
      <w:r w:rsidRPr="00366DF1">
        <w:t xml:space="preserve">                    </w:t>
      </w:r>
      <w:proofErr w:type="spellStart"/>
      <w:proofErr w:type="gramStart"/>
      <w:r w:rsidRPr="00366DF1">
        <w:t>dropdown.innerText</w:t>
      </w:r>
      <w:proofErr w:type="spellEnd"/>
      <w:proofErr w:type="gramEnd"/>
      <w:r w:rsidRPr="00366DF1">
        <w:t xml:space="preserve"> = </w:t>
      </w:r>
      <w:proofErr w:type="spellStart"/>
      <w:r w:rsidRPr="00366DF1">
        <w:t>randomPassword</w:t>
      </w:r>
      <w:proofErr w:type="spellEnd"/>
      <w:r w:rsidRPr="00366DF1">
        <w:t>;</w:t>
      </w:r>
    </w:p>
    <w:p w14:paraId="3E50FE42" w14:textId="77777777" w:rsidR="00366DF1" w:rsidRPr="00366DF1" w:rsidRDefault="00366DF1" w:rsidP="00366DF1">
      <w:r w:rsidRPr="00366DF1">
        <w:t xml:space="preserve">                    </w:t>
      </w:r>
      <w:proofErr w:type="spellStart"/>
      <w:proofErr w:type="gramStart"/>
      <w:r w:rsidRPr="00366DF1">
        <w:t>len.innerText</w:t>
      </w:r>
      <w:proofErr w:type="spellEnd"/>
      <w:r w:rsidRPr="00366DF1">
        <w:t>=</w:t>
      </w:r>
      <w:proofErr w:type="spellStart"/>
      <w:r w:rsidRPr="00366DF1">
        <w:t>inp.value</w:t>
      </w:r>
      <w:proofErr w:type="gramEnd"/>
      <w:r w:rsidRPr="00366DF1">
        <w:t>.length</w:t>
      </w:r>
      <w:proofErr w:type="spellEnd"/>
      <w:r w:rsidRPr="00366DF1">
        <w:t>;</w:t>
      </w:r>
    </w:p>
    <w:p w14:paraId="443707F0" w14:textId="77777777" w:rsidR="00366DF1" w:rsidRPr="00366DF1" w:rsidRDefault="00366DF1" w:rsidP="00366DF1">
      <w:r w:rsidRPr="00366DF1">
        <w:t>                    break;</w:t>
      </w:r>
    </w:p>
    <w:p w14:paraId="0E38537D" w14:textId="77777777" w:rsidR="00366DF1" w:rsidRPr="00366DF1" w:rsidRDefault="00366DF1" w:rsidP="00366DF1">
      <w:r w:rsidRPr="00366DF1">
        <w:t>            }</w:t>
      </w:r>
    </w:p>
    <w:p w14:paraId="21E798F6" w14:textId="77777777" w:rsidR="00366DF1" w:rsidRPr="00366DF1" w:rsidRDefault="00366DF1" w:rsidP="00366DF1">
      <w:r w:rsidRPr="00366DF1">
        <w:t>        })</w:t>
      </w:r>
    </w:p>
    <w:p w14:paraId="4CE3D1D5" w14:textId="77777777" w:rsidR="00366DF1" w:rsidRPr="00366DF1" w:rsidRDefault="00366DF1" w:rsidP="00366DF1"/>
    <w:p w14:paraId="5AF5C89F" w14:textId="77777777" w:rsidR="00366DF1" w:rsidRPr="00366DF1" w:rsidRDefault="00366DF1" w:rsidP="00366DF1">
      <w:r w:rsidRPr="00366DF1">
        <w:t>    &lt;/script&gt;</w:t>
      </w:r>
    </w:p>
    <w:p w14:paraId="221E5959" w14:textId="77777777" w:rsidR="00366DF1" w:rsidRPr="00366DF1" w:rsidRDefault="00366DF1" w:rsidP="00366DF1">
      <w:r w:rsidRPr="00366DF1">
        <w:t>&lt;/body&gt;</w:t>
      </w:r>
    </w:p>
    <w:p w14:paraId="01568028" w14:textId="77777777" w:rsidR="00366DF1" w:rsidRPr="00366DF1" w:rsidRDefault="00366DF1" w:rsidP="00366DF1"/>
    <w:p w14:paraId="6E7F2352" w14:textId="77777777" w:rsidR="00366DF1" w:rsidRPr="00366DF1" w:rsidRDefault="00366DF1" w:rsidP="00366DF1">
      <w:r w:rsidRPr="00366DF1">
        <w:t>&lt;/html&gt;</w:t>
      </w:r>
    </w:p>
    <w:p w14:paraId="5B879C7A" w14:textId="77777777" w:rsidR="00366DF1" w:rsidRPr="00366DF1" w:rsidRDefault="00366DF1" w:rsidP="00366DF1"/>
    <w:p w14:paraId="433E9101" w14:textId="1E7AE1C0" w:rsidR="00366DF1" w:rsidRDefault="00366DF1" w:rsidP="00366DF1">
      <w:pPr>
        <w:spacing w:before="100" w:beforeAutospacing="1" w:after="100" w:afterAutospacing="1" w:line="240" w:lineRule="auto"/>
        <w:jc w:val="both"/>
        <w:outlineLvl w:val="0"/>
        <w:rPr>
          <w:rFonts w:ascii="Segoe UI" w:eastAsia="Times New Roman" w:hAnsi="Segoe UI" w:cs="Segoe UI"/>
          <w:b/>
          <w:bCs/>
          <w:kern w:val="36"/>
          <w:sz w:val="36"/>
          <w:szCs w:val="36"/>
          <w:lang w:eastAsia="en-IN"/>
        </w:rPr>
      </w:pPr>
      <w:r w:rsidRPr="00366DF1">
        <w:rPr>
          <w:rFonts w:ascii="Segoe UI" w:eastAsia="Times New Roman" w:hAnsi="Segoe UI" w:cs="Segoe UI"/>
          <w:b/>
          <w:bCs/>
          <w:kern w:val="36"/>
          <w:sz w:val="36"/>
          <w:szCs w:val="36"/>
          <w:lang w:eastAsia="en-IN"/>
        </w:rPr>
        <w:t>SCREENSHOTS</w:t>
      </w:r>
    </w:p>
    <w:p w14:paraId="35699AF1" w14:textId="6852C397" w:rsidR="00366DF1" w:rsidRPr="00366DF1" w:rsidRDefault="00366DF1" w:rsidP="00366DF1">
      <w:r w:rsidRPr="00366DF1">
        <w:t>Weak password</w:t>
      </w:r>
    </w:p>
    <w:p w14:paraId="07E3D887" w14:textId="4A265DE8" w:rsidR="00366DF1" w:rsidRDefault="00366DF1" w:rsidP="00366DF1">
      <w:pPr>
        <w:spacing w:before="100" w:beforeAutospacing="1" w:after="100" w:afterAutospacing="1" w:line="240" w:lineRule="auto"/>
        <w:jc w:val="both"/>
        <w:outlineLvl w:val="0"/>
        <w:rPr>
          <w:rFonts w:ascii="Segoe UI" w:eastAsia="Times New Roman" w:hAnsi="Segoe UI" w:cs="Segoe UI"/>
          <w:b/>
          <w:bCs/>
          <w:kern w:val="36"/>
          <w:sz w:val="36"/>
          <w:szCs w:val="36"/>
          <w:lang w:eastAsia="en-IN"/>
        </w:rPr>
      </w:pPr>
      <w:r w:rsidRPr="00366DF1">
        <w:rPr>
          <w:rFonts w:ascii="Segoe UI" w:eastAsia="Times New Roman" w:hAnsi="Segoe UI" w:cs="Segoe UI"/>
          <w:b/>
          <w:bCs/>
          <w:kern w:val="36"/>
          <w:sz w:val="36"/>
          <w:szCs w:val="36"/>
          <w:lang w:eastAsia="en-IN"/>
        </w:rPr>
        <w:drawing>
          <wp:inline distT="0" distB="0" distL="0" distR="0" wp14:anchorId="12E32618" wp14:editId="2F391BEB">
            <wp:extent cx="2962688" cy="107647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1076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ED7642" w14:textId="27B0E69F" w:rsidR="00366DF1" w:rsidRDefault="009D6560" w:rsidP="009D6560">
      <w:r w:rsidRPr="009D6560">
        <w:t>Moderate password</w:t>
      </w:r>
    </w:p>
    <w:p w14:paraId="7FA28B9D" w14:textId="33677F93" w:rsidR="00366DF1" w:rsidRDefault="009D6560" w:rsidP="009D6560">
      <w:pPr>
        <w:rPr>
          <w:rFonts w:ascii="Segoe UI" w:eastAsia="Times New Roman" w:hAnsi="Segoe UI" w:cs="Segoe UI"/>
          <w:b/>
          <w:bCs/>
          <w:kern w:val="36"/>
          <w:sz w:val="36"/>
          <w:szCs w:val="36"/>
          <w:lang w:eastAsia="en-IN"/>
        </w:rPr>
      </w:pPr>
      <w:r w:rsidRPr="009D6560">
        <w:drawing>
          <wp:inline distT="0" distB="0" distL="0" distR="0" wp14:anchorId="1B1690F4" wp14:editId="4BC39A2F">
            <wp:extent cx="3019846" cy="108600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019846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95F09D" w14:textId="644EE4A2" w:rsidR="009D6560" w:rsidRDefault="009D6560" w:rsidP="009D6560">
      <w:r w:rsidRPr="009D6560">
        <w:t>Strong password</w:t>
      </w:r>
    </w:p>
    <w:p w14:paraId="41A60A0C" w14:textId="7A120B5A" w:rsidR="009D6560" w:rsidRDefault="009D6560" w:rsidP="009D6560">
      <w:r w:rsidRPr="009D6560">
        <w:drawing>
          <wp:inline distT="0" distB="0" distL="0" distR="0" wp14:anchorId="227D8A98" wp14:editId="453AC12F">
            <wp:extent cx="3134162" cy="809738"/>
            <wp:effectExtent l="0" t="0" r="9525" b="952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80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4A6F63" w14:textId="419F06F6" w:rsidR="009D6560" w:rsidRDefault="009D6560" w:rsidP="009D6560">
      <w:r>
        <w:t>Unbreakable password</w:t>
      </w:r>
    </w:p>
    <w:p w14:paraId="0CDAD241" w14:textId="24FB45F2" w:rsidR="009D6560" w:rsidRDefault="009D6560" w:rsidP="009D6560">
      <w:r w:rsidRPr="009D6560">
        <w:drawing>
          <wp:inline distT="0" distB="0" distL="0" distR="0" wp14:anchorId="0AE88326" wp14:editId="14FC0FEA">
            <wp:extent cx="2981741" cy="847843"/>
            <wp:effectExtent l="0" t="0" r="9525" b="952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847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B728C2" w14:textId="2C2EDAB1" w:rsidR="009D6560" w:rsidRDefault="009D6560" w:rsidP="009D6560">
      <w:r>
        <w:t>Password suggestion</w:t>
      </w:r>
    </w:p>
    <w:p w14:paraId="1C887F8F" w14:textId="5388718D" w:rsidR="009D6560" w:rsidRDefault="009D6560" w:rsidP="009D6560">
      <w:r w:rsidRPr="009D6560">
        <w:drawing>
          <wp:inline distT="0" distB="0" distL="0" distR="0" wp14:anchorId="5D30FA6D" wp14:editId="3B040DF3">
            <wp:extent cx="3248478" cy="809738"/>
            <wp:effectExtent l="0" t="0" r="9525" b="952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809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914A7" w14:textId="0CEFA9C1" w:rsidR="009D6560" w:rsidRDefault="009D6560" w:rsidP="009D6560"/>
    <w:p w14:paraId="6150142C" w14:textId="5822CBA0" w:rsidR="009D6560" w:rsidRDefault="009D6560" w:rsidP="009D6560"/>
    <w:p w14:paraId="49EAABB1" w14:textId="4AC974B9" w:rsidR="009D6560" w:rsidRDefault="009D6560" w:rsidP="009D6560"/>
    <w:p w14:paraId="2D8FCBBA" w14:textId="00877557" w:rsidR="009D6560" w:rsidRDefault="009D6560" w:rsidP="009D6560"/>
    <w:p w14:paraId="67AD4B1E" w14:textId="7E27A6CC" w:rsidR="009D6560" w:rsidRDefault="009D6560" w:rsidP="009D6560"/>
    <w:p w14:paraId="2D81524E" w14:textId="77777777" w:rsidR="009D6560" w:rsidRDefault="009D6560" w:rsidP="009D6560">
      <w:pPr>
        <w:pStyle w:val="Heading1"/>
        <w:jc w:val="both"/>
        <w:rPr>
          <w:rFonts w:ascii="Segoe UI" w:hAnsi="Segoe UI" w:cs="Segoe UI"/>
        </w:rPr>
      </w:pPr>
      <w:proofErr w:type="gramStart"/>
      <w:r w:rsidRPr="009D6560">
        <w:rPr>
          <w:sz w:val="32"/>
          <w:szCs w:val="32"/>
        </w:rPr>
        <w:t>Question :</w:t>
      </w:r>
      <w:proofErr w:type="gramEnd"/>
      <w:r w:rsidRPr="009D6560">
        <w:rPr>
          <w:sz w:val="32"/>
          <w:szCs w:val="32"/>
        </w:rPr>
        <w:t xml:space="preserve"> 2</w:t>
      </w:r>
    </w:p>
    <w:p w14:paraId="553F4C62" w14:textId="77777777" w:rsidR="009D6560" w:rsidRPr="009D6560" w:rsidRDefault="009D6560" w:rsidP="009D6560">
      <w:pPr>
        <w:pStyle w:val="Heading1"/>
        <w:jc w:val="both"/>
        <w:rPr>
          <w:rFonts w:ascii="Segoe UI" w:hAnsi="Segoe UI" w:cs="Segoe UI"/>
          <w:color w:val="000000" w:themeColor="text1"/>
        </w:rPr>
      </w:pPr>
      <w:r w:rsidRPr="009D6560">
        <w:rPr>
          <w:color w:val="000000" w:themeColor="text1"/>
          <w:sz w:val="32"/>
          <w:szCs w:val="32"/>
          <w:shd w:val="clear" w:color="auto" w:fill="F0F2F4"/>
        </w:rPr>
        <w:t>Develop a JavaScript program that will determine whether a customer has exceeded the credit limit on a charge account. For each customer, the following facts are available:</w:t>
      </w:r>
    </w:p>
    <w:p w14:paraId="78622177" w14:textId="77777777" w:rsidR="009D6560" w:rsidRPr="009D6560" w:rsidRDefault="009D6560" w:rsidP="009D6560">
      <w:pPr>
        <w:pStyle w:val="Heading1"/>
        <w:numPr>
          <w:ilvl w:val="0"/>
          <w:numId w:val="2"/>
        </w:numPr>
        <w:jc w:val="both"/>
        <w:rPr>
          <w:rFonts w:ascii="Segoe UI" w:hAnsi="Segoe UI" w:cs="Segoe UI"/>
          <w:color w:val="000000" w:themeColor="text1"/>
        </w:rPr>
      </w:pPr>
      <w:r w:rsidRPr="009D6560">
        <w:rPr>
          <w:color w:val="000000" w:themeColor="text1"/>
          <w:sz w:val="32"/>
          <w:szCs w:val="32"/>
          <w:shd w:val="clear" w:color="auto" w:fill="F0F2F4"/>
        </w:rPr>
        <w:t xml:space="preserve">On submit of the registration form welcome the user with the username. </w:t>
      </w:r>
    </w:p>
    <w:p w14:paraId="67AAD893" w14:textId="77777777" w:rsidR="009D6560" w:rsidRPr="009D6560" w:rsidRDefault="009D6560" w:rsidP="009D6560">
      <w:pPr>
        <w:pStyle w:val="Heading1"/>
        <w:numPr>
          <w:ilvl w:val="0"/>
          <w:numId w:val="2"/>
        </w:numPr>
        <w:jc w:val="both"/>
        <w:rPr>
          <w:rFonts w:ascii="Segoe UI" w:hAnsi="Segoe UI" w:cs="Segoe UI"/>
          <w:color w:val="000000" w:themeColor="text1"/>
        </w:rPr>
      </w:pPr>
      <w:r w:rsidRPr="009D6560">
        <w:rPr>
          <w:color w:val="000000" w:themeColor="text1"/>
          <w:sz w:val="32"/>
          <w:szCs w:val="32"/>
          <w:shd w:val="clear" w:color="auto" w:fill="F0F2F4"/>
        </w:rPr>
        <w:t xml:space="preserve">Balance at the beginning of the month </w:t>
      </w:r>
    </w:p>
    <w:p w14:paraId="20437378" w14:textId="77777777" w:rsidR="009D6560" w:rsidRPr="009D6560" w:rsidRDefault="009D6560" w:rsidP="009D6560">
      <w:pPr>
        <w:pStyle w:val="Heading1"/>
        <w:numPr>
          <w:ilvl w:val="0"/>
          <w:numId w:val="2"/>
        </w:numPr>
        <w:jc w:val="both"/>
        <w:rPr>
          <w:rFonts w:ascii="Segoe UI" w:hAnsi="Segoe UI" w:cs="Segoe UI"/>
          <w:color w:val="000000" w:themeColor="text1"/>
        </w:rPr>
      </w:pPr>
      <w:r w:rsidRPr="009D6560">
        <w:rPr>
          <w:color w:val="000000" w:themeColor="text1"/>
          <w:sz w:val="32"/>
          <w:szCs w:val="32"/>
          <w:shd w:val="clear" w:color="auto" w:fill="F0F2F4"/>
        </w:rPr>
        <w:t xml:space="preserve">Total of all items charged by this customer this month </w:t>
      </w:r>
    </w:p>
    <w:p w14:paraId="56B183EE" w14:textId="77777777" w:rsidR="009D6560" w:rsidRPr="009D6560" w:rsidRDefault="009D6560" w:rsidP="009D6560">
      <w:pPr>
        <w:pStyle w:val="Heading1"/>
        <w:numPr>
          <w:ilvl w:val="0"/>
          <w:numId w:val="2"/>
        </w:numPr>
        <w:jc w:val="both"/>
        <w:rPr>
          <w:rFonts w:ascii="Segoe UI" w:hAnsi="Segoe UI" w:cs="Segoe UI"/>
          <w:color w:val="000000" w:themeColor="text1"/>
        </w:rPr>
      </w:pPr>
      <w:r w:rsidRPr="009D6560">
        <w:rPr>
          <w:color w:val="000000" w:themeColor="text1"/>
          <w:sz w:val="32"/>
          <w:szCs w:val="32"/>
          <w:shd w:val="clear" w:color="auto" w:fill="F0F2F4"/>
        </w:rPr>
        <w:t xml:space="preserve">Total of all credits applied to this customer's account this month </w:t>
      </w:r>
    </w:p>
    <w:p w14:paraId="731F2A48" w14:textId="41C32BF4" w:rsidR="009D6560" w:rsidRPr="009D6560" w:rsidRDefault="009D6560" w:rsidP="009D6560">
      <w:pPr>
        <w:pStyle w:val="Heading1"/>
        <w:numPr>
          <w:ilvl w:val="0"/>
          <w:numId w:val="2"/>
        </w:numPr>
        <w:jc w:val="both"/>
        <w:rPr>
          <w:rFonts w:ascii="Segoe UI" w:hAnsi="Segoe UI" w:cs="Segoe UI"/>
          <w:color w:val="000000" w:themeColor="text1"/>
        </w:rPr>
      </w:pPr>
      <w:r w:rsidRPr="009D6560">
        <w:rPr>
          <w:color w:val="000000" w:themeColor="text1"/>
          <w:sz w:val="32"/>
          <w:szCs w:val="32"/>
          <w:shd w:val="clear" w:color="auto" w:fill="F0F2F4"/>
        </w:rPr>
        <w:t>Allowed credit limit</w:t>
      </w:r>
    </w:p>
    <w:p w14:paraId="7779FACA" w14:textId="317CE78F" w:rsidR="009D6560" w:rsidRDefault="009D6560" w:rsidP="009D6560">
      <w:pPr>
        <w:pStyle w:val="Heading1"/>
        <w:ind w:left="360"/>
        <w:jc w:val="both"/>
        <w:rPr>
          <w:color w:val="000000" w:themeColor="text1"/>
          <w:sz w:val="32"/>
          <w:szCs w:val="32"/>
          <w:shd w:val="clear" w:color="auto" w:fill="F0F2F4"/>
        </w:rPr>
      </w:pPr>
      <w:r>
        <w:rPr>
          <w:color w:val="000000" w:themeColor="text1"/>
          <w:sz w:val="32"/>
          <w:szCs w:val="32"/>
          <w:shd w:val="clear" w:color="auto" w:fill="F0F2F4"/>
        </w:rPr>
        <w:t>CODE</w:t>
      </w:r>
    </w:p>
    <w:p w14:paraId="1F262A12" w14:textId="77777777" w:rsidR="009D6560" w:rsidRPr="009D6560" w:rsidRDefault="009D6560" w:rsidP="009D6560">
      <w:r w:rsidRPr="009D6560">
        <w:t>&lt;!DOCTYPE html&gt;</w:t>
      </w:r>
    </w:p>
    <w:p w14:paraId="1628B102" w14:textId="77777777" w:rsidR="009D6560" w:rsidRPr="009D6560" w:rsidRDefault="009D6560" w:rsidP="009D6560">
      <w:r w:rsidRPr="009D6560">
        <w:t>&lt;html lang="</w:t>
      </w:r>
      <w:proofErr w:type="spellStart"/>
      <w:r w:rsidRPr="009D6560">
        <w:t>en</w:t>
      </w:r>
      <w:proofErr w:type="spellEnd"/>
      <w:r w:rsidRPr="009D6560">
        <w:t>"&gt;</w:t>
      </w:r>
    </w:p>
    <w:p w14:paraId="321B639B" w14:textId="77777777" w:rsidR="009D6560" w:rsidRPr="009D6560" w:rsidRDefault="009D6560" w:rsidP="009D6560">
      <w:r w:rsidRPr="009D6560">
        <w:t>&lt;head&gt;</w:t>
      </w:r>
    </w:p>
    <w:p w14:paraId="5FC90EE4" w14:textId="77777777" w:rsidR="009D6560" w:rsidRPr="009D6560" w:rsidRDefault="009D6560" w:rsidP="009D6560">
      <w:r w:rsidRPr="009D6560">
        <w:t>    &lt;meta charset="UTF-8"&gt;</w:t>
      </w:r>
    </w:p>
    <w:p w14:paraId="3F4D3C03" w14:textId="77777777" w:rsidR="009D6560" w:rsidRPr="009D6560" w:rsidRDefault="009D6560" w:rsidP="009D6560">
      <w:r w:rsidRPr="009D6560">
        <w:t>    &lt;meta http-</w:t>
      </w:r>
      <w:proofErr w:type="spellStart"/>
      <w:r w:rsidRPr="009D6560">
        <w:t>equiv</w:t>
      </w:r>
      <w:proofErr w:type="spellEnd"/>
      <w:r w:rsidRPr="009D6560">
        <w:t>="X-UA-Compatible" content="IE=edge"&gt;</w:t>
      </w:r>
    </w:p>
    <w:p w14:paraId="11040A3F" w14:textId="77777777" w:rsidR="009D6560" w:rsidRPr="009D6560" w:rsidRDefault="009D6560" w:rsidP="009D6560">
      <w:r w:rsidRPr="009D6560">
        <w:t>    &lt;meta name="viewport" content="width=device-width, initial-scale=1.0"&gt;</w:t>
      </w:r>
    </w:p>
    <w:p w14:paraId="6309CD7B" w14:textId="77777777" w:rsidR="009D6560" w:rsidRPr="009D6560" w:rsidRDefault="009D6560" w:rsidP="009D6560">
      <w:r w:rsidRPr="009D6560">
        <w:t>    &lt;title&gt;Document&lt;/title&gt;</w:t>
      </w:r>
    </w:p>
    <w:p w14:paraId="0A1CC32D" w14:textId="77777777" w:rsidR="009D6560" w:rsidRPr="009D6560" w:rsidRDefault="009D6560" w:rsidP="009D6560">
      <w:r w:rsidRPr="009D6560">
        <w:t>    &lt;style&gt;</w:t>
      </w:r>
    </w:p>
    <w:p w14:paraId="0C784083" w14:textId="77777777" w:rsidR="009D6560" w:rsidRPr="009D6560" w:rsidRDefault="009D6560" w:rsidP="009D6560">
      <w:r w:rsidRPr="009D6560">
        <w:t xml:space="preserve">        </w:t>
      </w:r>
      <w:proofErr w:type="gramStart"/>
      <w:r w:rsidRPr="009D6560">
        <w:t>.a</w:t>
      </w:r>
      <w:proofErr w:type="gramEnd"/>
      <w:r w:rsidRPr="009D6560">
        <w:t>{</w:t>
      </w:r>
    </w:p>
    <w:p w14:paraId="7C4F86AD" w14:textId="77777777" w:rsidR="009D6560" w:rsidRPr="009D6560" w:rsidRDefault="009D6560" w:rsidP="009D6560">
      <w:r w:rsidRPr="009D6560">
        <w:t xml:space="preserve">            </w:t>
      </w:r>
      <w:proofErr w:type="spellStart"/>
      <w:r w:rsidRPr="009D6560">
        <w:t>text-</w:t>
      </w:r>
      <w:proofErr w:type="gramStart"/>
      <w:r w:rsidRPr="009D6560">
        <w:t>align:right</w:t>
      </w:r>
      <w:proofErr w:type="spellEnd"/>
      <w:proofErr w:type="gramEnd"/>
    </w:p>
    <w:p w14:paraId="11EE97AE" w14:textId="77777777" w:rsidR="009D6560" w:rsidRPr="009D6560" w:rsidRDefault="009D6560" w:rsidP="009D6560">
      <w:r w:rsidRPr="009D6560">
        <w:t>        }</w:t>
      </w:r>
    </w:p>
    <w:p w14:paraId="093DB95E" w14:textId="77777777" w:rsidR="009D6560" w:rsidRPr="009D6560" w:rsidRDefault="009D6560" w:rsidP="009D6560">
      <w:r w:rsidRPr="009D6560">
        <w:t>    &lt;/style&gt;</w:t>
      </w:r>
    </w:p>
    <w:p w14:paraId="1FFD05BF" w14:textId="77777777" w:rsidR="009D6560" w:rsidRPr="009D6560" w:rsidRDefault="009D6560" w:rsidP="009D6560">
      <w:r w:rsidRPr="009D6560">
        <w:t>&lt;/head&gt;</w:t>
      </w:r>
    </w:p>
    <w:p w14:paraId="48D22583" w14:textId="77777777" w:rsidR="009D6560" w:rsidRPr="009D6560" w:rsidRDefault="009D6560" w:rsidP="009D6560">
      <w:r w:rsidRPr="009D6560">
        <w:t>&lt;body&gt;</w:t>
      </w:r>
    </w:p>
    <w:p w14:paraId="40F5E41D" w14:textId="77777777" w:rsidR="009D6560" w:rsidRPr="009D6560" w:rsidRDefault="009D6560" w:rsidP="009D6560">
      <w:r w:rsidRPr="009D6560">
        <w:t>    &lt;h3 id=</w:t>
      </w:r>
      <w:proofErr w:type="spellStart"/>
      <w:r w:rsidRPr="009D6560">
        <w:t>welcomebox</w:t>
      </w:r>
      <w:proofErr w:type="spellEnd"/>
      <w:r w:rsidRPr="009D6560">
        <w:t>&gt;&amp;</w:t>
      </w:r>
      <w:proofErr w:type="spellStart"/>
      <w:r w:rsidRPr="009D6560">
        <w:t>nbsp</w:t>
      </w:r>
      <w:proofErr w:type="spellEnd"/>
      <w:r w:rsidRPr="009D6560">
        <w:t>&lt;/h3&gt;</w:t>
      </w:r>
    </w:p>
    <w:p w14:paraId="343CF7FD" w14:textId="77777777" w:rsidR="009D6560" w:rsidRPr="009D6560" w:rsidRDefault="009D6560" w:rsidP="009D6560">
      <w:r w:rsidRPr="009D6560">
        <w:t>    &lt;form&gt;</w:t>
      </w:r>
    </w:p>
    <w:p w14:paraId="22027B61" w14:textId="77777777" w:rsidR="009D6560" w:rsidRPr="009D6560" w:rsidRDefault="009D6560" w:rsidP="009D6560">
      <w:r w:rsidRPr="009D6560">
        <w:t>        &lt;table&gt;</w:t>
      </w:r>
    </w:p>
    <w:p w14:paraId="5444033E" w14:textId="77777777" w:rsidR="009D6560" w:rsidRPr="009D6560" w:rsidRDefault="009D6560" w:rsidP="009D6560">
      <w:r w:rsidRPr="009D6560">
        <w:lastRenderedPageBreak/>
        <w:t>            &lt;tr&gt;</w:t>
      </w:r>
    </w:p>
    <w:p w14:paraId="503D348B" w14:textId="77777777" w:rsidR="009D6560" w:rsidRPr="009D6560" w:rsidRDefault="009D6560" w:rsidP="009D6560">
      <w:r w:rsidRPr="009D6560">
        <w:t>                &lt;td class="a"&gt;Username:&lt;/td&gt;</w:t>
      </w:r>
    </w:p>
    <w:p w14:paraId="57159C39" w14:textId="77777777" w:rsidR="009D6560" w:rsidRPr="009D6560" w:rsidRDefault="009D6560" w:rsidP="009D6560">
      <w:r w:rsidRPr="009D6560">
        <w:t>                &lt;td&gt;&lt;input name=username id=username required&gt;&lt;/td&gt;</w:t>
      </w:r>
    </w:p>
    <w:p w14:paraId="73172DD7" w14:textId="77777777" w:rsidR="009D6560" w:rsidRPr="009D6560" w:rsidRDefault="009D6560" w:rsidP="009D6560">
      <w:r w:rsidRPr="009D6560">
        <w:t>            &lt;/tr&gt;</w:t>
      </w:r>
    </w:p>
    <w:p w14:paraId="5B4689F7" w14:textId="77777777" w:rsidR="009D6560" w:rsidRPr="009D6560" w:rsidRDefault="009D6560" w:rsidP="009D6560">
      <w:r w:rsidRPr="009D6560">
        <w:t>            &lt;tr&gt;</w:t>
      </w:r>
    </w:p>
    <w:p w14:paraId="3C27A21F" w14:textId="77777777" w:rsidR="009D6560" w:rsidRPr="009D6560" w:rsidRDefault="009D6560" w:rsidP="009D6560">
      <w:r w:rsidRPr="009D6560">
        <w:t>                &lt;td class="a"&gt;Balance:&lt;/td&gt;</w:t>
      </w:r>
    </w:p>
    <w:p w14:paraId="57834D7C" w14:textId="77777777" w:rsidR="009D6560" w:rsidRPr="009D6560" w:rsidRDefault="009D6560" w:rsidP="009D6560">
      <w:r w:rsidRPr="009D6560">
        <w:t>                &lt;td&gt;&lt;input type=number name=balance id=balance required&gt;&lt;/td&gt;</w:t>
      </w:r>
    </w:p>
    <w:p w14:paraId="63408029" w14:textId="77777777" w:rsidR="009D6560" w:rsidRPr="009D6560" w:rsidRDefault="009D6560" w:rsidP="009D6560">
      <w:r w:rsidRPr="009D6560">
        <w:t>            &lt;/tr&gt;</w:t>
      </w:r>
    </w:p>
    <w:p w14:paraId="3C81973C" w14:textId="77777777" w:rsidR="009D6560" w:rsidRPr="009D6560" w:rsidRDefault="009D6560" w:rsidP="009D6560">
      <w:r w:rsidRPr="009D6560">
        <w:t>            &lt;tr&gt;</w:t>
      </w:r>
    </w:p>
    <w:p w14:paraId="5293B9AE" w14:textId="77777777" w:rsidR="009D6560" w:rsidRPr="009D6560" w:rsidRDefault="009D6560" w:rsidP="009D6560">
      <w:r w:rsidRPr="009D6560">
        <w:t>                &lt;td class="a"&gt;Total Charges:&lt;/td&gt;</w:t>
      </w:r>
    </w:p>
    <w:p w14:paraId="08471CBC" w14:textId="77777777" w:rsidR="009D6560" w:rsidRPr="009D6560" w:rsidRDefault="009D6560" w:rsidP="009D6560">
      <w:r w:rsidRPr="009D6560">
        <w:t>                &lt;td&gt;&lt;input type=number name=</w:t>
      </w:r>
      <w:proofErr w:type="spellStart"/>
      <w:r w:rsidRPr="009D6560">
        <w:t>totalcharges</w:t>
      </w:r>
      <w:proofErr w:type="spellEnd"/>
      <w:r w:rsidRPr="009D6560">
        <w:t xml:space="preserve"> id=</w:t>
      </w:r>
      <w:proofErr w:type="spellStart"/>
      <w:r w:rsidRPr="009D6560">
        <w:t>totalcharges</w:t>
      </w:r>
      <w:proofErr w:type="spellEnd"/>
      <w:r w:rsidRPr="009D6560">
        <w:t xml:space="preserve"> required&gt;&lt;/td&gt;</w:t>
      </w:r>
    </w:p>
    <w:p w14:paraId="2B260794" w14:textId="77777777" w:rsidR="009D6560" w:rsidRPr="009D6560" w:rsidRDefault="009D6560" w:rsidP="009D6560">
      <w:r w:rsidRPr="009D6560">
        <w:t>            &lt;/tr&gt;</w:t>
      </w:r>
    </w:p>
    <w:p w14:paraId="6CFD83D7" w14:textId="77777777" w:rsidR="009D6560" w:rsidRPr="009D6560" w:rsidRDefault="009D6560" w:rsidP="009D6560">
      <w:r w:rsidRPr="009D6560">
        <w:t>            &lt;tr&gt;</w:t>
      </w:r>
    </w:p>
    <w:p w14:paraId="54B7CF75" w14:textId="77777777" w:rsidR="009D6560" w:rsidRPr="009D6560" w:rsidRDefault="009D6560" w:rsidP="009D6560">
      <w:r w:rsidRPr="009D6560">
        <w:t>                &lt;td class="a"&gt;Total Applied credits:&lt;/td&gt;</w:t>
      </w:r>
    </w:p>
    <w:p w14:paraId="2A9E9B30" w14:textId="77777777" w:rsidR="009D6560" w:rsidRPr="009D6560" w:rsidRDefault="009D6560" w:rsidP="009D6560">
      <w:r w:rsidRPr="009D6560">
        <w:t>                &lt;td&gt;&lt;input type=number name=</w:t>
      </w:r>
      <w:proofErr w:type="spellStart"/>
      <w:r w:rsidRPr="009D6560">
        <w:t>totalappliedcredits</w:t>
      </w:r>
      <w:proofErr w:type="spellEnd"/>
      <w:r w:rsidRPr="009D6560">
        <w:t xml:space="preserve"> id=</w:t>
      </w:r>
      <w:proofErr w:type="spellStart"/>
      <w:r w:rsidRPr="009D6560">
        <w:t>totalappliedcredits</w:t>
      </w:r>
      <w:proofErr w:type="spellEnd"/>
      <w:r w:rsidRPr="009D6560">
        <w:t xml:space="preserve"> required&gt;&lt;/td&gt;</w:t>
      </w:r>
    </w:p>
    <w:p w14:paraId="21B4588E" w14:textId="77777777" w:rsidR="009D6560" w:rsidRPr="009D6560" w:rsidRDefault="009D6560" w:rsidP="009D6560">
      <w:r w:rsidRPr="009D6560">
        <w:t>            &lt;/tr&gt;</w:t>
      </w:r>
    </w:p>
    <w:p w14:paraId="1EB60A71" w14:textId="77777777" w:rsidR="009D6560" w:rsidRPr="009D6560" w:rsidRDefault="009D6560" w:rsidP="009D6560">
      <w:r w:rsidRPr="009D6560">
        <w:t>            &lt;tr&gt;</w:t>
      </w:r>
    </w:p>
    <w:p w14:paraId="48BB5622" w14:textId="77777777" w:rsidR="009D6560" w:rsidRPr="009D6560" w:rsidRDefault="009D6560" w:rsidP="009D6560">
      <w:r w:rsidRPr="009D6560">
        <w:t>                &lt;td class="a"&gt;Allowed Credits:&lt;/td&gt;</w:t>
      </w:r>
    </w:p>
    <w:p w14:paraId="55E44252" w14:textId="77777777" w:rsidR="009D6560" w:rsidRPr="009D6560" w:rsidRDefault="009D6560" w:rsidP="009D6560">
      <w:r w:rsidRPr="009D6560">
        <w:t>                &lt;td&gt;&lt;input type=number name=</w:t>
      </w:r>
      <w:proofErr w:type="spellStart"/>
      <w:r w:rsidRPr="009D6560">
        <w:t>allowedcredits</w:t>
      </w:r>
      <w:proofErr w:type="spellEnd"/>
      <w:r w:rsidRPr="009D6560">
        <w:t xml:space="preserve"> id=</w:t>
      </w:r>
      <w:proofErr w:type="spellStart"/>
      <w:r w:rsidRPr="009D6560">
        <w:t>allowedcredits</w:t>
      </w:r>
      <w:proofErr w:type="spellEnd"/>
      <w:r w:rsidRPr="009D6560">
        <w:t xml:space="preserve"> required&gt;&lt;/td&gt;</w:t>
      </w:r>
    </w:p>
    <w:p w14:paraId="30D13A2D" w14:textId="77777777" w:rsidR="009D6560" w:rsidRPr="009D6560" w:rsidRDefault="009D6560" w:rsidP="009D6560">
      <w:r w:rsidRPr="009D6560">
        <w:t>            &lt;/tr&gt;</w:t>
      </w:r>
    </w:p>
    <w:p w14:paraId="65B1A9E3" w14:textId="77777777" w:rsidR="009D6560" w:rsidRPr="009D6560" w:rsidRDefault="009D6560" w:rsidP="009D6560">
      <w:r w:rsidRPr="009D6560">
        <w:t xml:space="preserve">            &lt;tr&gt;&lt;td class="a"&gt;&lt;input type=reset&gt;&lt;/td&gt;&lt;td class="a"&gt;&lt;button type=button </w:t>
      </w:r>
      <w:proofErr w:type="spellStart"/>
      <w:r w:rsidRPr="009D6560">
        <w:t>onClick</w:t>
      </w:r>
      <w:proofErr w:type="spellEnd"/>
      <w:r w:rsidRPr="009D6560">
        <w:t>="</w:t>
      </w:r>
      <w:proofErr w:type="spellStart"/>
      <w:r w:rsidRPr="009D6560">
        <w:t>myfunction</w:t>
      </w:r>
      <w:proofErr w:type="spellEnd"/>
      <w:r w:rsidRPr="009D6560">
        <w:t>()"&gt;Submit&lt;/button&gt;&lt;/td&gt;&lt;/tr&gt;</w:t>
      </w:r>
    </w:p>
    <w:p w14:paraId="6BCF45A0" w14:textId="77777777" w:rsidR="009D6560" w:rsidRPr="009D6560" w:rsidRDefault="009D6560" w:rsidP="009D6560">
      <w:r w:rsidRPr="009D6560">
        <w:t>        &lt;/table&gt;</w:t>
      </w:r>
    </w:p>
    <w:p w14:paraId="09AEF501" w14:textId="77777777" w:rsidR="009D6560" w:rsidRPr="009D6560" w:rsidRDefault="009D6560" w:rsidP="009D6560">
      <w:r w:rsidRPr="009D6560">
        <w:t>    &lt;/form&gt;</w:t>
      </w:r>
    </w:p>
    <w:p w14:paraId="17F9CDCE" w14:textId="77777777" w:rsidR="009D6560" w:rsidRPr="009D6560" w:rsidRDefault="009D6560" w:rsidP="009D6560">
      <w:r w:rsidRPr="009D6560">
        <w:t>    &lt;div id=</w:t>
      </w:r>
      <w:proofErr w:type="spellStart"/>
      <w:r w:rsidRPr="009D6560">
        <w:t>statusbox</w:t>
      </w:r>
      <w:proofErr w:type="spellEnd"/>
      <w:r w:rsidRPr="009D6560">
        <w:t>&gt;&lt;/div&gt;</w:t>
      </w:r>
    </w:p>
    <w:p w14:paraId="65591247" w14:textId="77777777" w:rsidR="009D6560" w:rsidRPr="009D6560" w:rsidRDefault="009D6560" w:rsidP="009D6560">
      <w:r w:rsidRPr="009D6560">
        <w:t>    &lt;script&gt;</w:t>
      </w:r>
    </w:p>
    <w:p w14:paraId="251F21B6" w14:textId="77777777" w:rsidR="009D6560" w:rsidRPr="009D6560" w:rsidRDefault="009D6560" w:rsidP="009D6560">
      <w:r w:rsidRPr="009D6560">
        <w:t xml:space="preserve">        </w:t>
      </w:r>
      <w:proofErr w:type="spellStart"/>
      <w:r w:rsidRPr="009D6560">
        <w:t>statusbox</w:t>
      </w:r>
      <w:proofErr w:type="spellEnd"/>
      <w:r w:rsidRPr="009D6560">
        <w:t>=</w:t>
      </w:r>
      <w:proofErr w:type="spellStart"/>
      <w:proofErr w:type="gramStart"/>
      <w:r w:rsidRPr="009D6560">
        <w:t>document.getElementById</w:t>
      </w:r>
      <w:proofErr w:type="spellEnd"/>
      <w:proofErr w:type="gramEnd"/>
      <w:r w:rsidRPr="009D6560">
        <w:t>('</w:t>
      </w:r>
      <w:proofErr w:type="spellStart"/>
      <w:r w:rsidRPr="009D6560">
        <w:t>statusbox</w:t>
      </w:r>
      <w:proofErr w:type="spellEnd"/>
      <w:r w:rsidRPr="009D6560">
        <w:t>');</w:t>
      </w:r>
    </w:p>
    <w:p w14:paraId="365CF685" w14:textId="77777777" w:rsidR="009D6560" w:rsidRPr="009D6560" w:rsidRDefault="009D6560" w:rsidP="009D6560">
      <w:r w:rsidRPr="009D6560">
        <w:t xml:space="preserve">        </w:t>
      </w:r>
      <w:proofErr w:type="spellStart"/>
      <w:r w:rsidRPr="009D6560">
        <w:t>welcomebox</w:t>
      </w:r>
      <w:proofErr w:type="spellEnd"/>
      <w:r w:rsidRPr="009D6560">
        <w:t>=</w:t>
      </w:r>
      <w:proofErr w:type="spellStart"/>
      <w:proofErr w:type="gramStart"/>
      <w:r w:rsidRPr="009D6560">
        <w:t>document.getElementById</w:t>
      </w:r>
      <w:proofErr w:type="spellEnd"/>
      <w:proofErr w:type="gramEnd"/>
      <w:r w:rsidRPr="009D6560">
        <w:t>('</w:t>
      </w:r>
      <w:proofErr w:type="spellStart"/>
      <w:r w:rsidRPr="009D6560">
        <w:t>welcomebox</w:t>
      </w:r>
      <w:proofErr w:type="spellEnd"/>
      <w:r w:rsidRPr="009D6560">
        <w:t>');</w:t>
      </w:r>
    </w:p>
    <w:p w14:paraId="276A1706" w14:textId="77777777" w:rsidR="009D6560" w:rsidRPr="009D6560" w:rsidRDefault="009D6560" w:rsidP="009D6560">
      <w:r w:rsidRPr="009D6560">
        <w:t xml:space="preserve">        var </w:t>
      </w:r>
      <w:proofErr w:type="spellStart"/>
      <w:r w:rsidRPr="009D6560">
        <w:t>myfunction</w:t>
      </w:r>
      <w:proofErr w:type="spellEnd"/>
      <w:r w:rsidRPr="009D6560">
        <w:t xml:space="preserve"> </w:t>
      </w:r>
      <w:proofErr w:type="gramStart"/>
      <w:r w:rsidRPr="009D6560">
        <w:t>=(</w:t>
      </w:r>
      <w:proofErr w:type="gramEnd"/>
      <w:r w:rsidRPr="009D6560">
        <w:t>)=&gt;{</w:t>
      </w:r>
    </w:p>
    <w:p w14:paraId="2C01F854" w14:textId="77777777" w:rsidR="009D6560" w:rsidRPr="009D6560" w:rsidRDefault="009D6560" w:rsidP="009D6560">
      <w:r w:rsidRPr="009D6560">
        <w:t xml:space="preserve">            var username = </w:t>
      </w:r>
      <w:proofErr w:type="spellStart"/>
      <w:proofErr w:type="gramStart"/>
      <w:r w:rsidRPr="009D6560">
        <w:t>document.getElementById</w:t>
      </w:r>
      <w:proofErr w:type="spellEnd"/>
      <w:proofErr w:type="gramEnd"/>
      <w:r w:rsidRPr="009D6560">
        <w:t>('username').value;</w:t>
      </w:r>
    </w:p>
    <w:p w14:paraId="62A07C5D" w14:textId="77777777" w:rsidR="009D6560" w:rsidRPr="009D6560" w:rsidRDefault="009D6560" w:rsidP="009D6560">
      <w:r w:rsidRPr="009D6560">
        <w:t xml:space="preserve">            var balance = </w:t>
      </w:r>
      <w:proofErr w:type="spellStart"/>
      <w:proofErr w:type="gramStart"/>
      <w:r w:rsidRPr="009D6560">
        <w:t>document.getElementById</w:t>
      </w:r>
      <w:proofErr w:type="spellEnd"/>
      <w:proofErr w:type="gramEnd"/>
      <w:r w:rsidRPr="009D6560">
        <w:t>('balance').value;</w:t>
      </w:r>
    </w:p>
    <w:p w14:paraId="41CFF16C" w14:textId="77777777" w:rsidR="009D6560" w:rsidRPr="009D6560" w:rsidRDefault="009D6560" w:rsidP="009D6560">
      <w:r w:rsidRPr="009D6560">
        <w:lastRenderedPageBreak/>
        <w:t xml:space="preserve">            var </w:t>
      </w:r>
      <w:proofErr w:type="spellStart"/>
      <w:r w:rsidRPr="009D6560">
        <w:t>totalcharges</w:t>
      </w:r>
      <w:proofErr w:type="spellEnd"/>
      <w:r w:rsidRPr="009D6560">
        <w:t xml:space="preserve"> = </w:t>
      </w:r>
      <w:proofErr w:type="spellStart"/>
      <w:proofErr w:type="gramStart"/>
      <w:r w:rsidRPr="009D6560">
        <w:t>document.getElementById</w:t>
      </w:r>
      <w:proofErr w:type="spellEnd"/>
      <w:proofErr w:type="gramEnd"/>
      <w:r w:rsidRPr="009D6560">
        <w:t>('</w:t>
      </w:r>
      <w:proofErr w:type="spellStart"/>
      <w:r w:rsidRPr="009D6560">
        <w:t>totalcharges</w:t>
      </w:r>
      <w:proofErr w:type="spellEnd"/>
      <w:r w:rsidRPr="009D6560">
        <w:t>').value;</w:t>
      </w:r>
    </w:p>
    <w:p w14:paraId="616D9CD1" w14:textId="77777777" w:rsidR="009D6560" w:rsidRPr="009D6560" w:rsidRDefault="009D6560" w:rsidP="009D6560">
      <w:r w:rsidRPr="009D6560">
        <w:t xml:space="preserve">            var </w:t>
      </w:r>
      <w:proofErr w:type="spellStart"/>
      <w:r w:rsidRPr="009D6560">
        <w:t>totalappliedcredits</w:t>
      </w:r>
      <w:proofErr w:type="spellEnd"/>
      <w:r w:rsidRPr="009D6560">
        <w:t xml:space="preserve"> = </w:t>
      </w:r>
      <w:proofErr w:type="spellStart"/>
      <w:proofErr w:type="gramStart"/>
      <w:r w:rsidRPr="009D6560">
        <w:t>document.getElementById</w:t>
      </w:r>
      <w:proofErr w:type="spellEnd"/>
      <w:proofErr w:type="gramEnd"/>
      <w:r w:rsidRPr="009D6560">
        <w:t>('</w:t>
      </w:r>
      <w:proofErr w:type="spellStart"/>
      <w:r w:rsidRPr="009D6560">
        <w:t>totalappliedcredits</w:t>
      </w:r>
      <w:proofErr w:type="spellEnd"/>
      <w:r w:rsidRPr="009D6560">
        <w:t>').value;</w:t>
      </w:r>
    </w:p>
    <w:p w14:paraId="4525DCEF" w14:textId="77777777" w:rsidR="009D6560" w:rsidRPr="009D6560" w:rsidRDefault="009D6560" w:rsidP="009D6560">
      <w:r w:rsidRPr="009D6560">
        <w:t xml:space="preserve">            var </w:t>
      </w:r>
      <w:proofErr w:type="spellStart"/>
      <w:r w:rsidRPr="009D6560">
        <w:t>allowedcredits</w:t>
      </w:r>
      <w:proofErr w:type="spellEnd"/>
      <w:r w:rsidRPr="009D6560">
        <w:t xml:space="preserve"> = </w:t>
      </w:r>
      <w:proofErr w:type="spellStart"/>
      <w:proofErr w:type="gramStart"/>
      <w:r w:rsidRPr="009D6560">
        <w:t>document.getElementById</w:t>
      </w:r>
      <w:proofErr w:type="spellEnd"/>
      <w:proofErr w:type="gramEnd"/>
      <w:r w:rsidRPr="009D6560">
        <w:t>('</w:t>
      </w:r>
      <w:proofErr w:type="spellStart"/>
      <w:r w:rsidRPr="009D6560">
        <w:t>allowedcredits</w:t>
      </w:r>
      <w:proofErr w:type="spellEnd"/>
      <w:r w:rsidRPr="009D6560">
        <w:t>').value;</w:t>
      </w:r>
    </w:p>
    <w:p w14:paraId="5899A2F3" w14:textId="77777777" w:rsidR="009D6560" w:rsidRPr="009D6560" w:rsidRDefault="009D6560" w:rsidP="009D6560">
      <w:r w:rsidRPr="009D6560">
        <w:t xml:space="preserve">            var allowance = </w:t>
      </w:r>
      <w:proofErr w:type="spellStart"/>
      <w:r w:rsidRPr="009D6560">
        <w:t>parseFloat</w:t>
      </w:r>
      <w:proofErr w:type="spellEnd"/>
      <w:r w:rsidRPr="009D6560">
        <w:t xml:space="preserve">(balance) + </w:t>
      </w:r>
      <w:proofErr w:type="spellStart"/>
      <w:r w:rsidRPr="009D6560">
        <w:t>parseFloat</w:t>
      </w:r>
      <w:proofErr w:type="spellEnd"/>
      <w:r w:rsidRPr="009D6560">
        <w:t>(</w:t>
      </w:r>
      <w:proofErr w:type="spellStart"/>
      <w:r w:rsidRPr="009D6560">
        <w:t>totalcharges</w:t>
      </w:r>
      <w:proofErr w:type="spellEnd"/>
      <w:r w:rsidRPr="009D6560">
        <w:t xml:space="preserve">) - </w:t>
      </w:r>
      <w:proofErr w:type="spellStart"/>
      <w:r w:rsidRPr="009D6560">
        <w:t>parseFloat</w:t>
      </w:r>
      <w:proofErr w:type="spellEnd"/>
      <w:r w:rsidRPr="009D6560">
        <w:t>(</w:t>
      </w:r>
      <w:proofErr w:type="spellStart"/>
      <w:r w:rsidRPr="009D6560">
        <w:t>totalappliedcredits</w:t>
      </w:r>
      <w:proofErr w:type="spellEnd"/>
      <w:r w:rsidRPr="009D6560">
        <w:t>);</w:t>
      </w:r>
    </w:p>
    <w:p w14:paraId="190D3439" w14:textId="77777777" w:rsidR="009D6560" w:rsidRPr="009D6560" w:rsidRDefault="009D6560" w:rsidP="009D6560">
      <w:r w:rsidRPr="009D6560">
        <w:t>            if(</w:t>
      </w:r>
      <w:proofErr w:type="spellStart"/>
      <w:r w:rsidRPr="009D6560">
        <w:t>parseFloat</w:t>
      </w:r>
      <w:proofErr w:type="spellEnd"/>
      <w:r w:rsidRPr="009D6560">
        <w:t xml:space="preserve">(allowance) &lt;= </w:t>
      </w:r>
      <w:proofErr w:type="spellStart"/>
      <w:r w:rsidRPr="009D6560">
        <w:t>parseFloat</w:t>
      </w:r>
      <w:proofErr w:type="spellEnd"/>
      <w:r w:rsidRPr="009D6560">
        <w:t>(</w:t>
      </w:r>
      <w:proofErr w:type="spellStart"/>
      <w:r w:rsidRPr="009D6560">
        <w:t>allowedcredits</w:t>
      </w:r>
      <w:proofErr w:type="spellEnd"/>
      <w:proofErr w:type="gramStart"/>
      <w:r w:rsidRPr="009D6560">
        <w:t>)){</w:t>
      </w:r>
      <w:proofErr w:type="gramEnd"/>
    </w:p>
    <w:p w14:paraId="2A99306C" w14:textId="77777777" w:rsidR="009D6560" w:rsidRPr="009D6560" w:rsidRDefault="009D6560" w:rsidP="009D6560">
      <w:r w:rsidRPr="009D6560">
        <w:t xml:space="preserve">                </w:t>
      </w:r>
      <w:proofErr w:type="spellStart"/>
      <w:proofErr w:type="gramStart"/>
      <w:r w:rsidRPr="009D6560">
        <w:t>statusbox.innerText</w:t>
      </w:r>
      <w:proofErr w:type="spellEnd"/>
      <w:proofErr w:type="gramEnd"/>
      <w:r w:rsidRPr="009D6560">
        <w:t>="Credit Limit Not Exceeded";</w:t>
      </w:r>
    </w:p>
    <w:p w14:paraId="51E35E2C" w14:textId="77777777" w:rsidR="009D6560" w:rsidRPr="009D6560" w:rsidRDefault="009D6560" w:rsidP="009D6560">
      <w:r w:rsidRPr="009D6560">
        <w:t xml:space="preserve">                </w:t>
      </w:r>
      <w:proofErr w:type="spellStart"/>
      <w:proofErr w:type="gramStart"/>
      <w:r w:rsidRPr="009D6560">
        <w:t>statusbox.style</w:t>
      </w:r>
      <w:proofErr w:type="gramEnd"/>
      <w:r w:rsidRPr="009D6560">
        <w:t>.color</w:t>
      </w:r>
      <w:proofErr w:type="spellEnd"/>
      <w:r w:rsidRPr="009D6560">
        <w:t>="green";</w:t>
      </w:r>
    </w:p>
    <w:p w14:paraId="1AA0AE01" w14:textId="77777777" w:rsidR="009D6560" w:rsidRPr="009D6560" w:rsidRDefault="009D6560" w:rsidP="009D6560">
      <w:r w:rsidRPr="009D6560">
        <w:t>            }</w:t>
      </w:r>
    </w:p>
    <w:p w14:paraId="2140250C" w14:textId="77777777" w:rsidR="009D6560" w:rsidRPr="009D6560" w:rsidRDefault="009D6560" w:rsidP="009D6560">
      <w:r w:rsidRPr="009D6560">
        <w:t xml:space="preserve">            </w:t>
      </w:r>
      <w:proofErr w:type="gramStart"/>
      <w:r w:rsidRPr="009D6560">
        <w:t>else{</w:t>
      </w:r>
      <w:proofErr w:type="gramEnd"/>
    </w:p>
    <w:p w14:paraId="34D9F82E" w14:textId="77777777" w:rsidR="009D6560" w:rsidRPr="009D6560" w:rsidRDefault="009D6560" w:rsidP="009D6560">
      <w:r w:rsidRPr="009D6560">
        <w:t xml:space="preserve">                </w:t>
      </w:r>
      <w:proofErr w:type="spellStart"/>
      <w:proofErr w:type="gramStart"/>
      <w:r w:rsidRPr="009D6560">
        <w:t>statusbox.innerText</w:t>
      </w:r>
      <w:proofErr w:type="spellEnd"/>
      <w:proofErr w:type="gramEnd"/>
      <w:r w:rsidRPr="009D6560">
        <w:t>="Credit Limit Exceeded";</w:t>
      </w:r>
    </w:p>
    <w:p w14:paraId="2912C6BE" w14:textId="77777777" w:rsidR="009D6560" w:rsidRPr="009D6560" w:rsidRDefault="009D6560" w:rsidP="009D6560">
      <w:r w:rsidRPr="009D6560">
        <w:t xml:space="preserve">                </w:t>
      </w:r>
      <w:proofErr w:type="spellStart"/>
      <w:proofErr w:type="gramStart"/>
      <w:r w:rsidRPr="009D6560">
        <w:t>statusbox.style</w:t>
      </w:r>
      <w:proofErr w:type="gramEnd"/>
      <w:r w:rsidRPr="009D6560">
        <w:t>.color</w:t>
      </w:r>
      <w:proofErr w:type="spellEnd"/>
      <w:r w:rsidRPr="009D6560">
        <w:t>="red";</w:t>
      </w:r>
    </w:p>
    <w:p w14:paraId="505F2C2E" w14:textId="77777777" w:rsidR="009D6560" w:rsidRPr="009D6560" w:rsidRDefault="009D6560" w:rsidP="009D6560">
      <w:r w:rsidRPr="009D6560">
        <w:t>            }</w:t>
      </w:r>
    </w:p>
    <w:p w14:paraId="6E2ED3A6" w14:textId="77777777" w:rsidR="009D6560" w:rsidRPr="009D6560" w:rsidRDefault="009D6560" w:rsidP="009D6560">
      <w:r w:rsidRPr="009D6560">
        <w:t xml:space="preserve">            </w:t>
      </w:r>
      <w:proofErr w:type="spellStart"/>
      <w:proofErr w:type="gramStart"/>
      <w:r w:rsidRPr="009D6560">
        <w:t>welcomebox.innerText</w:t>
      </w:r>
      <w:proofErr w:type="spellEnd"/>
      <w:proofErr w:type="gramEnd"/>
      <w:r w:rsidRPr="009D6560">
        <w:t>="Welcome "+username</w:t>
      </w:r>
    </w:p>
    <w:p w14:paraId="157A7993" w14:textId="77777777" w:rsidR="009D6560" w:rsidRPr="009D6560" w:rsidRDefault="009D6560" w:rsidP="009D6560">
      <w:r w:rsidRPr="009D6560">
        <w:t>        }</w:t>
      </w:r>
    </w:p>
    <w:p w14:paraId="1696B008" w14:textId="77777777" w:rsidR="009D6560" w:rsidRPr="009D6560" w:rsidRDefault="009D6560" w:rsidP="009D6560">
      <w:r w:rsidRPr="009D6560">
        <w:t>    &lt;/script&gt;</w:t>
      </w:r>
    </w:p>
    <w:p w14:paraId="2DEBDC27" w14:textId="77777777" w:rsidR="009D6560" w:rsidRPr="009D6560" w:rsidRDefault="009D6560" w:rsidP="009D6560">
      <w:r w:rsidRPr="009D6560">
        <w:t>&lt;/body&gt;</w:t>
      </w:r>
    </w:p>
    <w:p w14:paraId="4C699551" w14:textId="77777777" w:rsidR="009D6560" w:rsidRPr="009D6560" w:rsidRDefault="009D6560" w:rsidP="009D6560">
      <w:r w:rsidRPr="009D6560">
        <w:t>&lt;/html&gt;</w:t>
      </w:r>
    </w:p>
    <w:p w14:paraId="1FCC350A" w14:textId="77777777" w:rsidR="009D6560" w:rsidRDefault="009D6560" w:rsidP="009D6560">
      <w:pPr>
        <w:pStyle w:val="Heading1"/>
        <w:ind w:left="360"/>
        <w:jc w:val="both"/>
        <w:rPr>
          <w:color w:val="000000" w:themeColor="text1"/>
          <w:sz w:val="32"/>
          <w:szCs w:val="32"/>
          <w:shd w:val="clear" w:color="auto" w:fill="F0F2F4"/>
        </w:rPr>
      </w:pPr>
    </w:p>
    <w:p w14:paraId="40B775B9" w14:textId="0392CADB" w:rsidR="009D6560" w:rsidRPr="009D6560" w:rsidRDefault="009D6560" w:rsidP="009D6560">
      <w:pPr>
        <w:pStyle w:val="Heading1"/>
        <w:ind w:left="360"/>
        <w:jc w:val="both"/>
        <w:rPr>
          <w:rFonts w:ascii="Segoe UI" w:hAnsi="Segoe UI" w:cs="Segoe UI"/>
          <w:color w:val="000000" w:themeColor="text1"/>
        </w:rPr>
      </w:pPr>
      <w:r>
        <w:rPr>
          <w:color w:val="000000" w:themeColor="text1"/>
          <w:sz w:val="32"/>
          <w:szCs w:val="32"/>
          <w:shd w:val="clear" w:color="auto" w:fill="F0F2F4"/>
        </w:rPr>
        <w:t>SCREENSHOTS</w:t>
      </w:r>
    </w:p>
    <w:p w14:paraId="27461C52" w14:textId="6D94D8EF" w:rsidR="009D6560" w:rsidRDefault="00315C27" w:rsidP="009D6560">
      <w:r w:rsidRPr="00315C27">
        <w:lastRenderedPageBreak/>
        <w:drawing>
          <wp:inline distT="0" distB="0" distL="0" distR="0" wp14:anchorId="00D1997E" wp14:editId="03FA28C1">
            <wp:extent cx="5134692" cy="3219899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34692" cy="3219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534728" w14:textId="72EAA842" w:rsidR="00315C27" w:rsidRDefault="00315C27" w:rsidP="009D6560">
      <w:r w:rsidRPr="00315C27">
        <w:drawing>
          <wp:inline distT="0" distB="0" distL="0" distR="0" wp14:anchorId="4C6A8537" wp14:editId="2D856E71">
            <wp:extent cx="4391638" cy="2991267"/>
            <wp:effectExtent l="0" t="0" r="952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391638" cy="2991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5E98F" w14:textId="60CBB3FC" w:rsidR="00315C27" w:rsidRDefault="00315C27" w:rsidP="009D6560">
      <w:r w:rsidRPr="00315C27">
        <w:lastRenderedPageBreak/>
        <w:drawing>
          <wp:inline distT="0" distB="0" distL="0" distR="0" wp14:anchorId="01C4C715" wp14:editId="75161FC2">
            <wp:extent cx="4229690" cy="2915057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229690" cy="29150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0BECF" w14:textId="77777777" w:rsidR="00315C27" w:rsidRPr="009D6560" w:rsidRDefault="00315C27" w:rsidP="009D6560"/>
    <w:sectPr w:rsidR="00315C27" w:rsidRPr="009D656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940D38"/>
    <w:multiLevelType w:val="multilevel"/>
    <w:tmpl w:val="9BF6D10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4A240709"/>
    <w:multiLevelType w:val="multilevel"/>
    <w:tmpl w:val="2312F3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A8C305E"/>
    <w:multiLevelType w:val="multilevel"/>
    <w:tmpl w:val="7CB6B3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1"/>
  </w:num>
  <w:num w:numId="2">
    <w:abstractNumId w:val="0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QxNTczMbM0NLc0NDVQ0lEKTi0uzszPAykwrAUA+zM6WCwAAAA="/>
  </w:docVars>
  <w:rsids>
    <w:rsidRoot w:val="00366DF1"/>
    <w:rsid w:val="00315C27"/>
    <w:rsid w:val="00366DF1"/>
    <w:rsid w:val="009D6560"/>
    <w:rsid w:val="00EC7BC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864112"/>
  <w15:chartTrackingRefBased/>
  <w15:docId w15:val="{3EB7F339-900B-4591-B6F4-BE2FC6F978C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366DF1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66DF1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8014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80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883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329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7081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600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9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905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1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80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971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599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073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9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73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0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07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70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350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73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643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47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473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72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83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43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27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654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9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54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391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580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5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22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74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4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326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557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1721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7583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35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741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1937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787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1454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472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5306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575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7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5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86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1055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553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40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285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24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78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1917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4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9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2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10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238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82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7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69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4785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9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60907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83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956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1243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4182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78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839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126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892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410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507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517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88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37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893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09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40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76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65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0421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721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06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000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1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0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738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059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846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94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98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431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775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4977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943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68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412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2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230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478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520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66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74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6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20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943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3757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295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5856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355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844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2106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74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2723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7013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82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749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096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161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969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789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333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334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53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747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786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39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774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24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026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444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2263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51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851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751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794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41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264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50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955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330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193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539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23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25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837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915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979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150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72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388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321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7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03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209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52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765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92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055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567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0770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1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675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87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1082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742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68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099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13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33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004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68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47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911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11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455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05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175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794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0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939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84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992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60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005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4550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11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26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33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745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28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7053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287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257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2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719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82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05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815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22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64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1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226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501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9694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14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486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399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7999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573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2801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1582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9582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142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506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690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728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091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441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34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60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682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083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214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6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50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5294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3774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9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730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472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059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881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599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56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90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14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147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182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3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623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267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26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522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044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049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843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77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01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64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126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848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113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739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728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4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677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778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181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348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59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085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775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89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837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38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50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237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615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112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307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8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200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563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224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151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9436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7809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764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902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0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802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770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67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627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6905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075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77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58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82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3619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8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7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95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622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70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44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199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787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0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51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460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026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57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256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2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0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38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847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92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70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9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059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70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3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204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339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82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907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29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978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950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69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252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207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42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184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293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587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336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1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3105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226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678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211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31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24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420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2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12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866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536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8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0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3718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624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53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83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4002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114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7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4331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5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5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598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031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8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55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2</Pages>
  <Words>1360</Words>
  <Characters>7754</Characters>
  <Application>Microsoft Office Word</Application>
  <DocSecurity>0</DocSecurity>
  <Lines>64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AURAV KUMAR SINGH</dc:creator>
  <cp:keywords/>
  <dc:description/>
  <cp:lastModifiedBy>GAURAV KUMAR SINGH</cp:lastModifiedBy>
  <cp:revision>1</cp:revision>
  <dcterms:created xsi:type="dcterms:W3CDTF">2021-11-15T13:47:00Z</dcterms:created>
  <dcterms:modified xsi:type="dcterms:W3CDTF">2021-11-15T14:02:00Z</dcterms:modified>
</cp:coreProperties>
</file>